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9561B" w14:textId="7BBA751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1DF91676" w14:textId="1795A48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622</w:t>
      </w:r>
    </w:p>
    <w:p w14:paraId="77DF7FBC" w14:textId="70B7D22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REVIEWS</w:t>
      </w:r>
    </w:p>
    <w:p w14:paraId="54344B74" w14:textId="77777777" w:rsidR="00A77B3E" w:rsidRDefault="00A77B3E">
      <w:pPr>
        <w:spacing w:line="360" w:lineRule="auto"/>
        <w:jc w:val="both"/>
      </w:pPr>
    </w:p>
    <w:p w14:paraId="753F7A3A" w14:textId="6640C43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cen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dvances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h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iagnos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valuatio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ancrea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ys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sions</w:t>
      </w:r>
    </w:p>
    <w:p w14:paraId="1F410227" w14:textId="77777777" w:rsidR="00A77B3E" w:rsidRDefault="00A77B3E">
      <w:pPr>
        <w:spacing w:line="360" w:lineRule="auto"/>
        <w:jc w:val="both"/>
      </w:pPr>
    </w:p>
    <w:p w14:paraId="1BFC480B" w14:textId="1F7999E5" w:rsidR="00A77B3E" w:rsidRDefault="006B5FD0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color w:val="000000"/>
        </w:rPr>
        <w:t>Ardeshn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316D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316D3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9864F8">
        <w:rPr>
          <w:rFonts w:ascii="Book Antiqua" w:eastAsia="Book Antiqua" w:hAnsi="Book Antiqua" w:cs="Book Antiqua"/>
          <w:color w:val="000000"/>
        </w:rPr>
        <w:t>a</w:t>
      </w:r>
      <w:r w:rsidR="005443C9">
        <w:rPr>
          <w:rFonts w:ascii="Book Antiqua" w:eastAsia="Book Antiqua" w:hAnsi="Book Antiqua" w:cs="Book Antiqua"/>
          <w:color w:val="000000"/>
        </w:rPr>
        <w:t>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A0EBD">
        <w:rPr>
          <w:rFonts w:ascii="Book Antiqua" w:eastAsia="Book Antiqua" w:hAnsi="Book Antiqua" w:cs="Book Antiqua"/>
          <w:color w:val="000000"/>
        </w:rPr>
        <w:t>d</w:t>
      </w:r>
      <w:r w:rsidR="005443C9">
        <w:rPr>
          <w:rFonts w:ascii="Book Antiqua" w:eastAsia="Book Antiqua" w:hAnsi="Book Antiqua" w:cs="Book Antiqua"/>
          <w:color w:val="000000"/>
        </w:rPr>
        <w:t>iagnostics</w:t>
      </w:r>
    </w:p>
    <w:p w14:paraId="3864987A" w14:textId="77777777" w:rsidR="00A77B3E" w:rsidRDefault="00A77B3E">
      <w:pPr>
        <w:spacing w:line="360" w:lineRule="auto"/>
        <w:jc w:val="both"/>
      </w:pPr>
    </w:p>
    <w:p w14:paraId="063A48EE" w14:textId="61F53618" w:rsidR="00A77B3E" w:rsidRDefault="005443C9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color w:val="000000"/>
        </w:rPr>
        <w:t>Devarsh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deshn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o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g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idieber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ongay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ge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ay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omasheka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</w:p>
    <w:p w14:paraId="050C8651" w14:textId="77777777" w:rsidR="00A77B3E" w:rsidRDefault="00A77B3E">
      <w:pPr>
        <w:spacing w:line="360" w:lineRule="auto"/>
        <w:jc w:val="both"/>
      </w:pPr>
    </w:p>
    <w:p w14:paraId="4C897936" w14:textId="0F6236CA" w:rsidR="00A77B3E" w:rsidRDefault="005443C9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evarsh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rdeshn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hidiebere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Onongay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3E701E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0FBF7C4" w14:textId="77777777" w:rsidR="00A77B3E" w:rsidRDefault="00A77B3E">
      <w:pPr>
        <w:spacing w:line="360" w:lineRule="auto"/>
        <w:jc w:val="both"/>
      </w:pPr>
    </w:p>
    <w:p w14:paraId="6D5CEA4D" w14:textId="15A4EF0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Tro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o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rand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odgers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0A685F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0956C7C" w14:textId="77777777" w:rsidR="00A77B3E" w:rsidRDefault="00A77B3E">
      <w:pPr>
        <w:spacing w:line="360" w:lineRule="auto"/>
        <w:jc w:val="both"/>
      </w:pPr>
    </w:p>
    <w:p w14:paraId="1F6F82BA" w14:textId="0B8FA968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D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nes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m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90F43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13F6DD75" w14:textId="77777777" w:rsidR="00A77B3E" w:rsidRDefault="00A77B3E">
      <w:pPr>
        <w:spacing w:line="360" w:lineRule="auto"/>
        <w:jc w:val="both"/>
      </w:pPr>
    </w:p>
    <w:p w14:paraId="009A9AB7" w14:textId="052ED89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n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A270C1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462DFD5A" w14:textId="77777777" w:rsidR="00A77B3E" w:rsidRDefault="00A77B3E">
      <w:pPr>
        <w:spacing w:line="360" w:lineRule="auto"/>
        <w:jc w:val="both"/>
      </w:pPr>
    </w:p>
    <w:p w14:paraId="6D5D393D" w14:textId="2130454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Eugen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oay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ers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st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6E7F83">
        <w:rPr>
          <w:rFonts w:ascii="Book Antiqua" w:eastAsia="Book Antiqua" w:hAnsi="Book Antiqua" w:cs="Book Antiqua"/>
          <w:color w:val="000000"/>
        </w:rPr>
        <w:t>TX</w:t>
      </w:r>
      <w:r>
        <w:rPr>
          <w:rFonts w:ascii="Book Antiqua" w:eastAsia="Book Antiqua" w:hAnsi="Book Antiqua" w:cs="Book Antiqua"/>
          <w:color w:val="000000"/>
        </w:rPr>
        <w:t>7703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C69D2C5" w14:textId="77777777" w:rsidR="00A77B3E" w:rsidRDefault="00A77B3E">
      <w:pPr>
        <w:spacing w:line="360" w:lineRule="auto"/>
        <w:jc w:val="both"/>
      </w:pPr>
    </w:p>
    <w:p w14:paraId="72C7A1E9" w14:textId="2B058EAA" w:rsidR="00A77B3E" w:rsidRDefault="005443C9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omashekar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7665EF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F9B5962" w14:textId="77777777" w:rsidR="00A77B3E" w:rsidRDefault="00A77B3E">
      <w:pPr>
        <w:spacing w:line="360" w:lineRule="auto"/>
        <w:jc w:val="both"/>
      </w:pPr>
    </w:p>
    <w:p w14:paraId="35C0FA9D" w14:textId="246D2CF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deshn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B040D2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g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ongay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s/figure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a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p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5B362C" w14:textId="77777777" w:rsidR="00A77B3E" w:rsidRDefault="00A77B3E">
      <w:pPr>
        <w:spacing w:line="360" w:lineRule="auto"/>
        <w:jc w:val="both"/>
      </w:pPr>
    </w:p>
    <w:p w14:paraId="113A075C" w14:textId="7C0AF72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omashekar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GAF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CG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SGE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nu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2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040D2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ashekar.krishna@osumc.edu</w:t>
      </w:r>
    </w:p>
    <w:p w14:paraId="7A3911EF" w14:textId="77777777" w:rsidR="00A77B3E" w:rsidRDefault="00A77B3E">
      <w:pPr>
        <w:spacing w:line="360" w:lineRule="auto"/>
        <w:jc w:val="both"/>
      </w:pPr>
    </w:p>
    <w:p w14:paraId="7A7202E5" w14:textId="38A8E51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2E5FBD0" w14:textId="1493F48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Ju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3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2021</w:t>
      </w:r>
    </w:p>
    <w:p w14:paraId="4BFA0E56" w14:textId="74CFB87F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1-19T13:43:00Z">
        <w:r w:rsidR="004A5028" w:rsidRPr="004A5028">
          <w:rPr>
            <w:rFonts w:ascii="Book Antiqua" w:eastAsia="Book Antiqua" w:hAnsi="Book Antiqua" w:cs="Book Antiqua"/>
            <w:b/>
            <w:bCs/>
            <w:color w:val="000000"/>
          </w:rPr>
          <w:t>January 19, 2022</w:t>
        </w:r>
      </w:ins>
    </w:p>
    <w:p w14:paraId="5304E6CA" w14:textId="157CD7A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E16B34A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7E90AE7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25424D8" w14:textId="5BCED93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emerg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olv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ti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01166603" w14:textId="77777777" w:rsidR="00A77B3E" w:rsidRDefault="00A77B3E">
      <w:pPr>
        <w:spacing w:line="360" w:lineRule="auto"/>
        <w:jc w:val="both"/>
      </w:pPr>
    </w:p>
    <w:p w14:paraId="53543803" w14:textId="1039035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ncrea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ys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lesion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traduct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pillar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ucinou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neoplasms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ucinou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ys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neoplasm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2"/>
        </w:rPr>
        <w:t>Microfo</w:t>
      </w:r>
      <w:r w:rsidR="00FE7CF9">
        <w:rPr>
          <w:rFonts w:ascii="Book Antiqua" w:eastAsia="Book Antiqua" w:hAnsi="Book Antiqua" w:cs="Book Antiqua"/>
          <w:color w:val="000000"/>
          <w:szCs w:val="22"/>
        </w:rPr>
        <w:t>r</w:t>
      </w:r>
      <w:r>
        <w:rPr>
          <w:rFonts w:ascii="Book Antiqua" w:eastAsia="Book Antiqua" w:hAnsi="Book Antiqua" w:cs="Book Antiqua"/>
          <w:color w:val="000000"/>
          <w:szCs w:val="22"/>
        </w:rPr>
        <w:t>ceps</w:t>
      </w:r>
      <w:proofErr w:type="spellEnd"/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biopsy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Radiomics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onfoc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las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endomicroscopy</w:t>
      </w:r>
    </w:p>
    <w:p w14:paraId="60F5AA66" w14:textId="77777777" w:rsidR="00A77B3E" w:rsidRDefault="00A77B3E">
      <w:pPr>
        <w:spacing w:line="360" w:lineRule="auto"/>
        <w:jc w:val="both"/>
      </w:pPr>
    </w:p>
    <w:p w14:paraId="4B96F228" w14:textId="181FAB48" w:rsidR="00A77B3E" w:rsidRDefault="005443C9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color w:val="000000"/>
        </w:rPr>
        <w:t>Ardeshn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g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nongay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a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</w:t>
      </w:r>
      <w:r w:rsidR="00C7684F">
        <w:rPr>
          <w:rFonts w:ascii="Book Antiqua" w:eastAsia="Book Antiqua" w:hAnsi="Book Antiqua" w:cs="Book Antiqua"/>
          <w:color w:val="000000"/>
        </w:rPr>
        <w:t>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a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lesio</w:t>
      </w:r>
      <w:r>
        <w:rPr>
          <w:rFonts w:ascii="Book Antiqua" w:eastAsia="Book Antiqua" w:hAnsi="Book Antiqua" w:cs="Book Antiqua"/>
          <w:color w:val="000000"/>
        </w:rPr>
        <w:t>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78D4BFF8" w14:textId="77777777" w:rsidR="00A77B3E" w:rsidRDefault="00A77B3E">
      <w:pPr>
        <w:spacing w:line="360" w:lineRule="auto"/>
        <w:jc w:val="both"/>
      </w:pPr>
    </w:p>
    <w:p w14:paraId="14D58C53" w14:textId="77B336BB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2"/>
        </w:rPr>
        <w:t>Core</w:t>
      </w:r>
      <w:r w:rsidR="00C50B7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2"/>
        </w:rPr>
        <w:t>Tip:</w:t>
      </w:r>
      <w:r w:rsidR="00C50B7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in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ert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-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</w:p>
    <w:p w14:paraId="5F75101C" w14:textId="77777777" w:rsidR="00A77B3E" w:rsidRDefault="00A77B3E">
      <w:pPr>
        <w:spacing w:line="360" w:lineRule="auto"/>
        <w:jc w:val="both"/>
      </w:pPr>
    </w:p>
    <w:p w14:paraId="28F7F8B6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4C0D1F3B" w14:textId="56EB0689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opulation</w:t>
      </w:r>
      <w:r w:rsidR="00C7684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C7684F">
        <w:rPr>
          <w:rFonts w:ascii="Book Antiqua" w:eastAsia="Book Antiqua" w:hAnsi="Book Antiqua" w:cs="Book Antiqua"/>
          <w:color w:val="000000"/>
          <w:szCs w:val="3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EF232B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1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ta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anagement</w:t>
      </w:r>
      <w:r w:rsidR="005064CB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5064CB">
        <w:rPr>
          <w:rFonts w:ascii="Book Antiqua" w:eastAsia="Book Antiqua" w:hAnsi="Book Antiqua" w:cs="Book Antiqua"/>
          <w:color w:val="000000"/>
          <w:szCs w:val="30"/>
          <w:vertAlign w:val="superscript"/>
        </w:rPr>
        <w:t>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al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-trea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22335F">
        <w:rPr>
          <w:rFonts w:ascii="Book Antiqua" w:eastAsia="Book Antiqua" w:hAnsi="Book Antiqua" w:cs="Book Antiqua"/>
          <w:color w:val="000000"/>
        </w:rPr>
        <w:t>(</w:t>
      </w:r>
      <w:r w:rsidR="00325327">
        <w:rPr>
          <w:rFonts w:ascii="Book Antiqua" w:eastAsia="Book Antiqua" w:hAnsi="Book Antiqua" w:cs="Book Antiqua"/>
          <w:color w:val="000000"/>
        </w:rPr>
        <w:t>s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25327">
        <w:rPr>
          <w:rFonts w:ascii="Book Antiqua" w:eastAsia="Book Antiqua" w:hAnsi="Book Antiqua" w:cs="Book Antiqua"/>
          <w:color w:val="000000"/>
        </w:rPr>
        <w:t>Fig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25327">
        <w:rPr>
          <w:rFonts w:ascii="Book Antiqua" w:eastAsia="Book Antiqua" w:hAnsi="Book Antiqua" w:cs="Book Antiqua"/>
          <w:color w:val="000000"/>
        </w:rPr>
        <w:t>1</w:t>
      </w:r>
      <w:r w:rsidR="0022335F"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A80882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4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ate</w:t>
      </w:r>
      <w:r w:rsidR="0041784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417840">
        <w:rPr>
          <w:rFonts w:ascii="Book Antiqua" w:eastAsia="Book Antiqua" w:hAnsi="Book Antiqua" w:cs="Book Antiqua"/>
          <w:color w:val="000000"/>
          <w:szCs w:val="30"/>
          <w:vertAlign w:val="superscript"/>
        </w:rPr>
        <w:t>3-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al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</w:p>
    <w:p w14:paraId="2E73EE5B" w14:textId="5840C280" w:rsidR="00A77B3E" w:rsidRDefault="005443C9" w:rsidP="0049310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ddre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PMN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typ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</w:t>
      </w:r>
      <w:proofErr w:type="gramStart"/>
      <w:r>
        <w:rPr>
          <w:rFonts w:ascii="Book Antiqua" w:eastAsia="Book Antiqua" w:hAnsi="Book Antiqua" w:cs="Book Antiqua"/>
          <w:color w:val="000000"/>
        </w:rPr>
        <w:t>%</w:t>
      </w:r>
      <w:r w:rsidR="0077447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77447F">
        <w:rPr>
          <w:rFonts w:ascii="Book Antiqua" w:eastAsia="Book Antiqua" w:hAnsi="Book Antiqua" w:cs="Book Antiqua"/>
          <w:color w:val="000000"/>
          <w:szCs w:val="3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mperative</w:t>
      </w:r>
      <w:r w:rsidR="003642C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3642C7">
        <w:rPr>
          <w:rFonts w:ascii="Book Antiqua" w:eastAsia="Book Antiqua" w:hAnsi="Book Antiqua" w:cs="Book Antiqua"/>
          <w:color w:val="000000"/>
          <w:szCs w:val="30"/>
          <w:vertAlign w:val="superscript"/>
        </w:rPr>
        <w:t>7-9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308BDD52" w14:textId="068CCB00" w:rsidR="00A77B3E" w:rsidRDefault="005443C9" w:rsidP="00CC07B4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gne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n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RI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N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E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E7E71">
        <w:rPr>
          <w:rFonts w:ascii="Book Antiqua" w:eastAsia="Book Antiqua" w:hAnsi="Book Antiqua" w:cs="Book Antiqua"/>
          <w:color w:val="000000"/>
        </w:rPr>
        <w:t>workups</w:t>
      </w:r>
      <w:r w:rsidR="00A34AC0" w:rsidRPr="008E7E71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34AC0" w:rsidRPr="008E7E71">
        <w:rPr>
          <w:rFonts w:ascii="Book Antiqua" w:eastAsia="Book Antiqua" w:hAnsi="Book Antiqua" w:cs="Book Antiqua"/>
          <w:color w:val="000000"/>
          <w:szCs w:val="30"/>
          <w:vertAlign w:val="superscript"/>
        </w:rPr>
        <w:t>7-12]</w:t>
      </w:r>
      <w:r w:rsidRPr="008E7E71"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ter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G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p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-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.6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.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4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.2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8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uidelines</w:t>
      </w:r>
      <w:r w:rsidR="00FA7B2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A7B23">
        <w:rPr>
          <w:rFonts w:ascii="Book Antiqua" w:eastAsia="Book Antiqua" w:hAnsi="Book Antiqua" w:cs="Book Antiqua"/>
          <w:color w:val="000000"/>
          <w:szCs w:val="30"/>
          <w:vertAlign w:val="superscript"/>
        </w:rPr>
        <w:t>1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0B6587A" w14:textId="3DF17F01" w:rsidR="00A77B3E" w:rsidRDefault="005443C9" w:rsidP="00FA7B23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stan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A92D78">
        <w:rPr>
          <w:rFonts w:ascii="Book Antiqua" w:eastAsia="Book Antiqua" w:hAnsi="Book Antiqua" w:cs="Book Antiqua"/>
          <w:color w:val="000000"/>
        </w:rPr>
        <w:t>(Fig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A92D78">
        <w:rPr>
          <w:rFonts w:ascii="Book Antiqua" w:eastAsia="Book Antiqua" w:hAnsi="Book Antiqua" w:cs="Book Antiqua"/>
          <w:color w:val="000000"/>
        </w:rPr>
        <w:t>1)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emerg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-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-MFB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d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E6CF0F2" w14:textId="77777777" w:rsidR="00A77B3E" w:rsidRDefault="00A77B3E">
      <w:pPr>
        <w:spacing w:line="360" w:lineRule="auto"/>
        <w:jc w:val="both"/>
      </w:pPr>
    </w:p>
    <w:p w14:paraId="64646FB2" w14:textId="0CA5E2A0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adiomics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7C1DE7BC" w14:textId="56C5D25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e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themat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t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yo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p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etr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x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y-sca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ess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etr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wnstre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225022F7" w14:textId="166A8025" w:rsidR="00A77B3E" w:rsidRDefault="005443C9" w:rsidP="00595DC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e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F32337">
        <w:rPr>
          <w:rFonts w:ascii="Book Antiqua" w:eastAsia="Book Antiqua" w:hAnsi="Book Antiqua" w:cs="Book Antiqua"/>
          <w:color w:val="000000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F32337">
        <w:rPr>
          <w:rFonts w:ascii="Book Antiqua" w:eastAsia="Book Antiqua" w:hAnsi="Book Antiqua" w:cs="Book Antiqua"/>
          <w:color w:val="000000"/>
        </w:rPr>
        <w:t>2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h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lea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orith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orith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mitriev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0B232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B2325">
        <w:rPr>
          <w:rFonts w:ascii="Book Antiqua" w:eastAsia="Book Antiqua" w:hAnsi="Book Antiqua" w:cs="Book Antiqua"/>
          <w:color w:val="00000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rimin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CN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CA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711916">
        <w:rPr>
          <w:rFonts w:ascii="Book Antiqua" w:eastAsia="Book Antiqua" w:hAnsi="Book Antiqua" w:cs="Book Antiqua"/>
          <w:color w:val="000000"/>
          <w:szCs w:val="3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.2</w:t>
      </w:r>
      <w:r w:rsidR="00D213A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5.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-S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r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UC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7</w:t>
      </w:r>
      <w:r w:rsidR="00034C6F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0.9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</w:t>
      </w:r>
      <w:r w:rsidR="008E6FC5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</w:t>
      </w:r>
      <w:r w:rsidR="00451593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6</w:t>
      </w:r>
      <w:proofErr w:type="gramStart"/>
      <w:r>
        <w:rPr>
          <w:rFonts w:ascii="Book Antiqua" w:eastAsia="Book Antiqua" w:hAnsi="Book Antiqua" w:cs="Book Antiqua"/>
          <w:color w:val="000000"/>
        </w:rPr>
        <w:t>%)</w:t>
      </w:r>
      <w:r w:rsidR="0045159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451593">
        <w:rPr>
          <w:rFonts w:ascii="Book Antiqua" w:eastAsia="Book Antiqua" w:hAnsi="Book Antiqua" w:cs="Book Antiqua"/>
          <w:color w:val="000000"/>
          <w:szCs w:val="30"/>
          <w:vertAlign w:val="superscript"/>
        </w:rPr>
        <w:t>15-17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crocysti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.2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.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.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4.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7.2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 w:rsidR="007A432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7A4325">
        <w:rPr>
          <w:rFonts w:ascii="Book Antiqua" w:eastAsia="Book Antiqua" w:hAnsi="Book Antiqua" w:cs="Book Antiqua"/>
          <w:color w:val="000000"/>
          <w:szCs w:val="30"/>
          <w:vertAlign w:val="superscript"/>
        </w:rPr>
        <w:t>1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inguis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2C3DF8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)</w:t>
      </w:r>
      <w:r w:rsidR="00C50B75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 w:rsidR="002C3DF8">
        <w:rPr>
          <w:rFonts w:ascii="Book Antiqua" w:eastAsia="Book Antiqua" w:hAnsi="Book Antiqua" w:cs="Book Antiqua"/>
          <w:color w:val="000000"/>
          <w:szCs w:val="30"/>
          <w:vertAlign w:val="superscript"/>
        </w:rPr>
        <w:t>[16,18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775A2762" w14:textId="551C095E" w:rsidR="00A77B3E" w:rsidRDefault="005443C9" w:rsidP="002C3DF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o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C61BC1">
        <w:rPr>
          <w:rFonts w:ascii="Book Antiqua" w:eastAsia="Book Antiqua" w:hAnsi="Book Antiqua" w:cs="Book Antiqua"/>
          <w:color w:val="000000"/>
        </w:rPr>
        <w:t>T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C61BC1">
        <w:rPr>
          <w:rFonts w:ascii="Book Antiqua" w:eastAsia="Book Antiqua" w:hAnsi="Book Antiqua" w:cs="Book Antiqua"/>
          <w:color w:val="000000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7E588E">
        <w:rPr>
          <w:rFonts w:ascii="Book Antiqua" w:eastAsia="Book Antiqua" w:hAnsi="Book Antiqua" w:cs="Book Antiqua"/>
          <w:color w:val="000000"/>
          <w:szCs w:val="30"/>
          <w:vertAlign w:val="superscript"/>
        </w:rPr>
        <w:t>19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-2</w:t>
      </w:r>
      <w:r w:rsidR="007E588E">
        <w:rPr>
          <w:rFonts w:ascii="Book Antiqua" w:eastAsia="Book Antiqua" w:hAnsi="Book Antiqua" w:cs="Book Antiqua"/>
          <w:color w:val="000000"/>
          <w:szCs w:val="30"/>
          <w:vertAlign w:val="superscript"/>
        </w:rPr>
        <w:t>3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uth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603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996035">
        <w:rPr>
          <w:rFonts w:ascii="Book Antiqua" w:eastAsia="Book Antiqua" w:hAnsi="Book Antiqua" w:cs="Book Antiqua"/>
          <w:color w:val="000000"/>
          <w:szCs w:val="3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rpor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carci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-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0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r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8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proofErr w:type="gramStart"/>
      <w:r>
        <w:rPr>
          <w:rFonts w:ascii="Book Antiqua" w:eastAsia="Book Antiqua" w:hAnsi="Book Antiqua" w:cs="Book Antiqua"/>
          <w:color w:val="000000"/>
        </w:rPr>
        <w:t>%)</w:t>
      </w:r>
      <w:r w:rsidR="003A2D1B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3A2D1B">
        <w:rPr>
          <w:rFonts w:ascii="Book Antiqua" w:eastAsia="Book Antiqua" w:hAnsi="Book Antiqua" w:cs="Book Antiqua"/>
          <w:color w:val="000000"/>
          <w:szCs w:val="3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58A5C9A5" w14:textId="40D825F9" w:rsidR="00A77B3E" w:rsidRDefault="005443C9" w:rsidP="008420C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h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vorab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p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en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si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gment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B35A045" w14:textId="77777777" w:rsidR="00A77B3E" w:rsidRDefault="00A77B3E">
      <w:pPr>
        <w:spacing w:line="360" w:lineRule="auto"/>
        <w:jc w:val="both"/>
      </w:pPr>
    </w:p>
    <w:p w14:paraId="03527566" w14:textId="0132660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aditional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agnostic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pproaches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using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biomarkers</w:t>
      </w:r>
    </w:p>
    <w:p w14:paraId="0D6E8720" w14:textId="6930E9E5" w:rsidR="00A77B3E" w:rsidRPr="005B08CB" w:rsidRDefault="005443C9">
      <w:pPr>
        <w:spacing w:line="360" w:lineRule="auto"/>
        <w:jc w:val="both"/>
        <w:rPr>
          <w:i/>
          <w:iCs/>
        </w:rPr>
      </w:pP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Cyst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fluid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64428B86" w14:textId="20BB6160" w:rsidR="00A77B3E" w:rsidRDefault="005443C9">
      <w:pPr>
        <w:spacing w:line="360" w:lineRule="auto"/>
        <w:jc w:val="both"/>
      </w:pPr>
      <w:r w:rsidRPr="006900F4">
        <w:rPr>
          <w:rFonts w:ascii="Book Antiqua" w:eastAsia="Book Antiqua" w:hAnsi="Book Antiqua" w:cs="Book Antiqua"/>
          <w:b/>
          <w:bCs/>
          <w:color w:val="000000"/>
        </w:rPr>
        <w:t>CE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900F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8406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900F4">
        <w:rPr>
          <w:rFonts w:ascii="Book Antiqua" w:eastAsia="Book Antiqua" w:hAnsi="Book Antiqua" w:cs="Book Antiqua"/>
          <w:b/>
          <w:bCs/>
          <w:color w:val="000000"/>
        </w:rPr>
        <w:t>mylase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8/11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CC086D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0.0001)</w:t>
      </w:r>
      <w:r w:rsidR="00273F2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273F25">
        <w:rPr>
          <w:rFonts w:ascii="Book Antiqua" w:eastAsia="Book Antiqua" w:hAnsi="Book Antiqua" w:cs="Book Antiqua"/>
          <w:color w:val="000000"/>
          <w:szCs w:val="30"/>
          <w:vertAlign w:val="superscript"/>
        </w:rPr>
        <w:t>2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ysts</w:t>
      </w:r>
      <w:r w:rsidR="0066131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61319"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</w:t>
      </w:r>
      <w:r w:rsidR="00AE30C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3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icul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otential</w:t>
      </w:r>
      <w:r w:rsidR="0062465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24650">
        <w:rPr>
          <w:rFonts w:ascii="Book Antiqua" w:eastAsia="Book Antiqua" w:hAnsi="Book Antiqua" w:cs="Book Antiqua"/>
          <w:color w:val="000000"/>
          <w:szCs w:val="30"/>
          <w:vertAlign w:val="superscript"/>
        </w:rPr>
        <w:t>25,27-29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v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eudocy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utility</w:t>
      </w:r>
      <w:r w:rsidR="007F0761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7F0761">
        <w:rPr>
          <w:rFonts w:ascii="Book Antiqua" w:eastAsia="Book Antiqua" w:hAnsi="Book Antiqua" w:cs="Book Antiqua"/>
          <w:color w:val="000000"/>
          <w:szCs w:val="30"/>
          <w:vertAlign w:val="superscript"/>
        </w:rPr>
        <w:t>26,30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ll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v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398A2FB4" w14:textId="77777777" w:rsidR="00AB5A53" w:rsidRDefault="00AB5A53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</w:rPr>
      </w:pPr>
    </w:p>
    <w:p w14:paraId="67EF8DA9" w14:textId="1A307374" w:rsidR="00A77B3E" w:rsidRDefault="005443C9">
      <w:pPr>
        <w:spacing w:line="360" w:lineRule="auto"/>
        <w:jc w:val="both"/>
      </w:pPr>
      <w:r w:rsidRPr="00AB5A53">
        <w:rPr>
          <w:rFonts w:ascii="Book Antiqua" w:eastAsia="Book Antiqua" w:hAnsi="Book Antiqua" w:cs="Book Antiqua"/>
          <w:b/>
          <w:bCs/>
          <w:color w:val="000000"/>
        </w:rPr>
        <w:t>Cytology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</w:t>
      </w:r>
      <w:r w:rsidR="00AD379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D3795">
        <w:rPr>
          <w:rFonts w:ascii="Book Antiqua" w:eastAsia="Book Antiqua" w:hAnsi="Book Antiqua" w:cs="Book Antiqua"/>
          <w:color w:val="000000"/>
          <w:szCs w:val="30"/>
          <w:vertAlign w:val="superscript"/>
        </w:rPr>
        <w:t>3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 w:rsidR="00FA706D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A706D">
        <w:rPr>
          <w:rFonts w:ascii="Book Antiqua" w:eastAsia="Book Antiqua" w:hAnsi="Book Antiqua" w:cs="Book Antiqua"/>
          <w:color w:val="000000"/>
          <w:szCs w:val="30"/>
          <w:vertAlign w:val="superscript"/>
        </w:rPr>
        <w:t>3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fol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number</w:t>
      </w:r>
      <w:r w:rsidR="00C73CA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C73CA0">
        <w:rPr>
          <w:rFonts w:ascii="Book Antiqua" w:eastAsia="Book Antiqua" w:hAnsi="Book Antiqua" w:cs="Book Antiqua"/>
          <w:color w:val="000000"/>
          <w:szCs w:val="30"/>
          <w:vertAlign w:val="superscript"/>
        </w:rPr>
        <w:t>25,3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E709277" w14:textId="77777777" w:rsidR="00C73CA0" w:rsidRDefault="00C73CA0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6C1A8181" w14:textId="4BB8916C" w:rsidR="00A77B3E" w:rsidRDefault="005443C9">
      <w:pPr>
        <w:spacing w:line="360" w:lineRule="auto"/>
        <w:jc w:val="both"/>
      </w:pPr>
      <w:r w:rsidRPr="00C73CA0">
        <w:rPr>
          <w:rFonts w:ascii="Book Antiqua" w:eastAsia="Book Antiqua" w:hAnsi="Book Antiqua" w:cs="Book Antiqua"/>
          <w:b/>
          <w:bCs/>
          <w:color w:val="000000"/>
        </w:rPr>
        <w:t>Glucose</w:t>
      </w:r>
      <w:r w:rsidR="00C73CA0">
        <w:rPr>
          <w:rFonts w:ascii="Book Antiqua" w:eastAsia="Book Antiqua" w:hAnsi="Book Antiqua" w:cs="Book Antiqua"/>
          <w:b/>
          <w:bCs/>
          <w:color w:val="000000"/>
        </w:rPr>
        <w:t>:</w:t>
      </w:r>
      <w:r w:rsidR="00B4706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A0358">
        <w:rPr>
          <w:rFonts w:ascii="Book Antiqua" w:eastAsia="Book Antiqua" w:hAnsi="Book Antiqua" w:cs="Book Antiqua"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ntracysti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go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b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ut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oncentr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ibaldon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67300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73003">
        <w:rPr>
          <w:rFonts w:ascii="Book Antiqua" w:eastAsia="Book Antiqua" w:hAnsi="Book Antiqua" w:cs="Book Antiqua"/>
          <w:color w:val="000000"/>
          <w:szCs w:val="30"/>
          <w:vertAlign w:val="superscript"/>
        </w:rPr>
        <w:t>34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53559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mg/d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</w:t>
      </w:r>
      <w:r w:rsidR="0053559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4.8%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3559E">
        <w:rPr>
          <w:rFonts w:ascii="Book Antiqua" w:eastAsia="Book Antiqua" w:hAnsi="Book Antiqua" w:cs="Book Antiqua"/>
          <w:i/>
          <w:i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 = 0.003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67BEF">
        <w:rPr>
          <w:rFonts w:ascii="Book Antiqua" w:eastAsia="Book Antiqua" w:hAnsi="Book Antiqua" w:cs="Book Antiqua"/>
          <w:i/>
          <w:i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 =</w:t>
      </w:r>
      <w:r w:rsidR="007C3C4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2A36A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/d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2A36A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7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FE72E65" w14:textId="287A489C" w:rsidR="00A77B3E" w:rsidRDefault="005443C9" w:rsidP="002A36A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mpa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ut-of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F0496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F0496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/dL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2-92.5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6.8-91.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ysts</w:t>
      </w:r>
      <w:r w:rsidR="00F04968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04968">
        <w:rPr>
          <w:rFonts w:ascii="Book Antiqua" w:eastAsia="Book Antiqua" w:hAnsi="Book Antiqua" w:cs="Book Antiqua"/>
          <w:color w:val="000000"/>
          <w:szCs w:val="3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-of-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me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m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.5-92.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2B7CE9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2B7CE9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2B7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5-92.6;</w:t>
      </w:r>
      <w:r w:rsidR="00C50B75" w:rsidRPr="00874E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74E52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874E52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874E5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s</w:t>
      </w:r>
      <w:r w:rsidR="00602C1D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02C1D">
        <w:rPr>
          <w:rFonts w:ascii="Book Antiqua" w:eastAsia="Book Antiqua" w:hAnsi="Book Antiqua" w:cs="Book Antiqua"/>
          <w:color w:val="000000"/>
          <w:szCs w:val="3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2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0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4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-66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mpa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55EF4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1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1-9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-99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55EF4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 w:rsidR="006E133E" w:rsidRPr="00DF2DA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E133E" w:rsidRPr="00DF2DAF">
        <w:rPr>
          <w:rFonts w:ascii="Book Antiqua" w:eastAsia="Book Antiqua" w:hAnsi="Book Antiqua" w:cs="Book Antiqua"/>
          <w:color w:val="00000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2EBAE55" w14:textId="4E5C1926" w:rsidR="00A77B3E" w:rsidRDefault="005443C9" w:rsidP="00424FD7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Estim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c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eated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nitiv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14E222" w14:textId="77777777" w:rsidR="001662C6" w:rsidRDefault="001662C6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</w:rPr>
      </w:pPr>
    </w:p>
    <w:p w14:paraId="568BE452" w14:textId="145CCC43" w:rsidR="00A77B3E" w:rsidRDefault="005443C9">
      <w:pPr>
        <w:spacing w:line="360" w:lineRule="auto"/>
        <w:jc w:val="both"/>
      </w:pPr>
      <w:r w:rsidRPr="001662C6">
        <w:rPr>
          <w:rFonts w:ascii="Book Antiqua" w:eastAsia="Book Antiqua" w:hAnsi="Book Antiqua" w:cs="Book Antiqua"/>
          <w:b/>
          <w:bCs/>
          <w:color w:val="000000"/>
        </w:rPr>
        <w:t>Molecular</w:t>
      </w:r>
      <w:r w:rsidR="00C50B75" w:rsidRPr="001662C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662C6">
        <w:rPr>
          <w:rFonts w:ascii="Book Antiqua" w:eastAsia="Book Antiqua" w:hAnsi="Book Antiqua" w:cs="Book Antiqua"/>
          <w:b/>
          <w:bCs/>
          <w:color w:val="000000"/>
        </w:rPr>
        <w:t>markers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G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i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loye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-fr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carci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KRAS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DKN2A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MAD4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TEN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IK3CA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P53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urs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FC2F7ED" w14:textId="02AFB8A0" w:rsidR="00A77B3E" w:rsidRDefault="005443C9" w:rsidP="00FA573F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Simi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0E0BD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0E0BDF">
        <w:rPr>
          <w:rFonts w:ascii="Book Antiqua" w:eastAsia="Book Antiqua" w:hAnsi="Book Antiqua" w:cs="Book Antiqua"/>
          <w:color w:val="000000"/>
          <w:szCs w:val="30"/>
          <w:vertAlign w:val="superscript"/>
        </w:rPr>
        <w:t>37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N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8-87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-98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/GN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-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-9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966F13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966F1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.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as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P2K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S-MAP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regu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biquit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umors</w:t>
      </w:r>
      <w:r w:rsidR="00D539AB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D539AB">
        <w:rPr>
          <w:rFonts w:ascii="Book Antiqua" w:eastAsia="Book Antiqua" w:hAnsi="Book Antiqua" w:cs="Book Antiqua"/>
          <w:color w:val="000000"/>
          <w:szCs w:val="30"/>
          <w:vertAlign w:val="superscript"/>
        </w:rPr>
        <w:t>1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s</w:t>
      </w:r>
      <w:r w:rsidR="00033832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033832">
        <w:rPr>
          <w:rFonts w:ascii="Book Antiqua" w:eastAsia="Book Antiqua" w:hAnsi="Book Antiqua" w:cs="Book Antiqua"/>
          <w:color w:val="000000"/>
          <w:szCs w:val="30"/>
          <w:vertAlign w:val="superscript"/>
        </w:rPr>
        <w:t>1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5AE2CA6" w14:textId="05BB62FB" w:rsidR="00A77B3E" w:rsidRDefault="005443C9" w:rsidP="00BA4AC2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ngh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2A2D8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2A2D89">
        <w:rPr>
          <w:rFonts w:ascii="Book Antiqua" w:eastAsia="Book Antiqua" w:hAnsi="Book Antiqua" w:cs="Book Antiqua"/>
          <w:color w:val="000000"/>
          <w:szCs w:val="30"/>
          <w:vertAlign w:val="superscript"/>
        </w:rPr>
        <w:t>38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53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K3C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/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T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05F37EDA" w14:textId="4CCD7546" w:rsidR="00A77B3E" w:rsidRDefault="005443C9" w:rsidP="003F572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gis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n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9561A8E" w14:textId="77777777" w:rsidR="00A77B3E" w:rsidRDefault="00A77B3E">
      <w:pPr>
        <w:spacing w:line="360" w:lineRule="auto"/>
        <w:jc w:val="both"/>
      </w:pPr>
    </w:p>
    <w:p w14:paraId="27459D9E" w14:textId="7FEEE1F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dvanced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erventional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agnostic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pproaches</w:t>
      </w:r>
    </w:p>
    <w:p w14:paraId="34BC7CAF" w14:textId="55447EB4" w:rsidR="00A77B3E" w:rsidRPr="00F3361E" w:rsidRDefault="005443C9">
      <w:pPr>
        <w:spacing w:line="360" w:lineRule="auto"/>
        <w:jc w:val="both"/>
        <w:rPr>
          <w:i/>
          <w:iCs/>
        </w:rPr>
      </w:pP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EUS-guided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needle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confocal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laser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endomicroscopy</w:t>
      </w:r>
    </w:p>
    <w:p w14:paraId="3E080796" w14:textId="07BD991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3361E" w:rsidRPr="00F3361E">
        <w:rPr>
          <w:rFonts w:ascii="Book Antiqua" w:eastAsia="Book Antiqua" w:hAnsi="Book Antiqua" w:cs="Book Antiqua"/>
          <w:color w:val="000000"/>
        </w:rPr>
        <w:t>needle confocal laser endomicroscopy (</w:t>
      </w:r>
      <w:proofErr w:type="spellStart"/>
      <w:r w:rsidR="00F3361E" w:rsidRPr="00F3361E"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F3361E" w:rsidRPr="00F3361E"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l-ti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A9581F">
        <w:rPr>
          <w:rFonts w:ascii="Book Antiqua" w:eastAsia="Book Antiqua" w:hAnsi="Book Antiqua" w:cs="Book Antiqua"/>
          <w:color w:val="000000"/>
        </w:rPr>
        <w:t xml:space="preserve">characteristic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pole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8501E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01E1">
        <w:rPr>
          <w:rFonts w:ascii="Book Antiqua" w:eastAsia="Book Antiqua" w:hAnsi="Book Antiqua" w:cs="Book Antiqua"/>
          <w:color w:val="000000"/>
          <w:szCs w:val="30"/>
          <w:vertAlign w:val="superscript"/>
        </w:rPr>
        <w:t>40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endocr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F243A7">
        <w:rPr>
          <w:rFonts w:ascii="Book Antiqua" w:eastAsia="Book Antiqua" w:hAnsi="Book Antiqua" w:cs="Book Antiqua"/>
          <w:color w:val="000000"/>
          <w:szCs w:val="30"/>
          <w:vertAlign w:val="superscript"/>
        </w:rPr>
        <w:t>[39,40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5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istopathology</w:t>
      </w:r>
      <w:r w:rsidR="006E1B6B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E1B6B">
        <w:rPr>
          <w:rFonts w:ascii="Book Antiqua" w:eastAsia="Book Antiqua" w:hAnsi="Book Antiqua" w:cs="Book Antiqua"/>
          <w:color w:val="000000"/>
          <w:szCs w:val="30"/>
          <w:vertAlign w:val="superscript"/>
        </w:rPr>
        <w:t>4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-93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-100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proced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-3</w:t>
      </w:r>
      <w:proofErr w:type="gramStart"/>
      <w:r>
        <w:rPr>
          <w:rFonts w:ascii="Book Antiqua" w:eastAsia="Book Antiqua" w:hAnsi="Book Antiqua" w:cs="Book Antiqua"/>
          <w:color w:val="000000"/>
        </w:rPr>
        <w:t>%)</w:t>
      </w:r>
      <w:r w:rsidR="00976094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976094">
        <w:rPr>
          <w:rFonts w:ascii="Book Antiqua" w:eastAsia="Book Antiqua" w:hAnsi="Book Antiqua" w:cs="Book Antiqua"/>
          <w:color w:val="000000"/>
          <w:szCs w:val="30"/>
          <w:vertAlign w:val="superscript"/>
        </w:rPr>
        <w:t>4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2.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30464B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.7-90.1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B84D09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.3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7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3.4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s</w:t>
      </w:r>
      <w:r w:rsidR="001F00A4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1F00A4"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5517E04E" w14:textId="0B595FCC" w:rsidR="00A77B3E" w:rsidRDefault="005443C9" w:rsidP="00403333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ho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y</w:t>
      </w:r>
      <w:r w:rsidR="00420FE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420FE9">
        <w:rPr>
          <w:rFonts w:ascii="Book Antiqua" w:eastAsia="Book Antiqua" w:hAnsi="Book Antiqua" w:cs="Book Antiqua"/>
          <w:color w:val="000000"/>
          <w:szCs w:val="3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420FE9">
        <w:rPr>
          <w:rFonts w:ascii="Book Antiqua" w:eastAsia="Book Antiqua" w:hAnsi="Book Antiqua" w:cs="Book Antiqua"/>
          <w:color w:val="000000"/>
        </w:rPr>
        <w:t>Figure</w:t>
      </w:r>
      <w:r w:rsidR="00C50B75" w:rsidRPr="00420FE9">
        <w:rPr>
          <w:rFonts w:ascii="Book Antiqua" w:eastAsia="Book Antiqua" w:hAnsi="Book Antiqua" w:cs="Book Antiqua"/>
          <w:color w:val="000000"/>
        </w:rPr>
        <w:t xml:space="preserve"> </w:t>
      </w:r>
      <w:r w:rsidRPr="00420FE9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obser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re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ua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d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9F41A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A6450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μm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A6450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%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D240F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5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ut-of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BC471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x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8658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%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8658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 w:rsidR="00AF01C6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F01C6">
        <w:rPr>
          <w:rFonts w:ascii="Book Antiqua" w:eastAsia="Book Antiqua" w:hAnsi="Book Antiqua" w:cs="Book Antiqua"/>
          <w:color w:val="000000"/>
          <w:szCs w:val="3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ogous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6778E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778EF">
        <w:rPr>
          <w:rFonts w:ascii="Book Antiqua" w:eastAsia="Book Antiqua" w:hAnsi="Book Antiqua" w:cs="Book Antiqua"/>
          <w:color w:val="000000"/>
          <w:szCs w:val="30"/>
          <w:vertAlign w:val="superscript"/>
        </w:rPr>
        <w:t>45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da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ega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”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"irreg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dding"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</w:p>
    <w:p w14:paraId="1004EFDF" w14:textId="442B57CD" w:rsidR="00A77B3E" w:rsidRDefault="005443C9" w:rsidP="00FB7DC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obser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re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di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442EC0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h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fi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llig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uidel</w:t>
      </w:r>
      <w:r w:rsidRPr="00B20F03">
        <w:rPr>
          <w:rFonts w:ascii="Book Antiqua" w:eastAsia="Book Antiqua" w:hAnsi="Book Antiqua" w:cs="Book Antiqua"/>
          <w:color w:val="000000"/>
        </w:rPr>
        <w:t>ines</w:t>
      </w:r>
      <w:r w:rsidR="009D7583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46</w:t>
      </w:r>
      <w:r w:rsidR="009D7583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B20F03"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28730831" w14:textId="2F4873BF" w:rsidR="00A77B3E" w:rsidRDefault="005443C9" w:rsidP="00B12960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rpo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ip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s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ret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098D2E3F" w14:textId="77777777" w:rsidR="00BF1CA5" w:rsidRDefault="00BF1CA5" w:rsidP="00B12960">
      <w:pPr>
        <w:spacing w:line="360" w:lineRule="auto"/>
        <w:ind w:firstLineChars="200" w:firstLine="480"/>
        <w:jc w:val="both"/>
      </w:pPr>
    </w:p>
    <w:p w14:paraId="600E12E5" w14:textId="75DFD0A9" w:rsidR="00A77B3E" w:rsidRPr="003F0901" w:rsidRDefault="005443C9">
      <w:pPr>
        <w:spacing w:line="360" w:lineRule="auto"/>
        <w:jc w:val="both"/>
        <w:rPr>
          <w:i/>
          <w:iCs/>
        </w:rPr>
      </w:pP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EUS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guided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MFB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or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EUS-through-the-needle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biopsy</w:t>
      </w:r>
    </w:p>
    <w:p w14:paraId="16F7C5E4" w14:textId="491BE76D" w:rsidR="00A77B3E" w:rsidRPr="00672F01" w:rsidRDefault="005443C9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30"/>
          <w:vertAlign w:val="superscript"/>
        </w:rPr>
      </w:pP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a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r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p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o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E082E" w:rsidRPr="00CE082E">
        <w:rPr>
          <w:rFonts w:ascii="Book Antiqua" w:eastAsia="Book Antiqua" w:hAnsi="Book Antiqua" w:cs="Book Antiqua"/>
          <w:color w:val="000000"/>
        </w:rPr>
        <w:t>United States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-gau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s</w:t>
      </w:r>
      <w:r w:rsidR="000C3C9D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47,48</w:t>
      </w:r>
      <w:r w:rsidR="000C3C9D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A6F887B" w14:textId="08FA9D30" w:rsidR="00A77B3E" w:rsidRDefault="005443C9" w:rsidP="000C3C9D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cell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4915C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49</w:t>
      </w:r>
      <w:r w:rsidR="004915CF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2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97DF7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.3%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.6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.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97DF7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.1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3.4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59077C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9.2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79.7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dditionally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A09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3.1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%</w:t>
      </w:r>
      <w:r w:rsidR="00CA099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23%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7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f‐limi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esterveld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B73DBC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50</w:t>
      </w:r>
      <w:r w:rsidR="00B73DBC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F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yiel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yp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72.5 %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0.6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3.0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38.1%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18.0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0.5%)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al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yiel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OR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.8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 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0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7.44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D780B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 72 %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cedur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lica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5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ide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ra-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emorrhag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2.3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ncreatiti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important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bgroup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2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corda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2.3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1.9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.7%)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nsitiv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.1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8.4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7.6 %)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4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1.5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9.7%)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al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corda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stolo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rad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ysplasi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5.6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2.3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6.8).</w:t>
      </w:r>
    </w:p>
    <w:p w14:paraId="153B680E" w14:textId="6E0FBD5C" w:rsidR="006D2A75" w:rsidRDefault="005443C9" w:rsidP="006D2A7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eta-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stopath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fere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nsitiv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%CI</w:t>
      </w:r>
      <w:r w:rsidR="004855FA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</w:t>
      </w:r>
      <w:r w:rsidR="004855FA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6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4855FA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</w:t>
      </w:r>
      <w:r w:rsidR="004855FA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pectively</w:t>
      </w:r>
      <w:r w:rsidR="004855FA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1</w:t>
      </w:r>
      <w:r w:rsidR="004855FA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68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N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uroendocrin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um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F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8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.</w:t>
      </w:r>
    </w:p>
    <w:p w14:paraId="4A1C8261" w14:textId="22AB0068" w:rsidR="00A77B3E" w:rsidRDefault="005443C9" w:rsidP="006D2A7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pres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cell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quisi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tel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v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lud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ncreatit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ra-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leed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inicia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2E6AFC1" w14:textId="77777777" w:rsidR="00876E0E" w:rsidRDefault="00876E0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42C29C41" w14:textId="026BC85B" w:rsidR="00A77B3E" w:rsidRPr="00566ABC" w:rsidRDefault="005443C9">
      <w:pPr>
        <w:spacing w:line="360" w:lineRule="auto"/>
        <w:jc w:val="both"/>
        <w:rPr>
          <w:i/>
          <w:iCs/>
        </w:rPr>
      </w:pPr>
      <w:r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>Contrast-enhanced</w:t>
      </w:r>
      <w:r w:rsidR="00C50B75"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>EUS</w:t>
      </w:r>
    </w:p>
    <w:p w14:paraId="3EF13B5C" w14:textId="1E25FE9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ed</w:t>
      </w:r>
      <w:r w:rsidR="00876E0E" w:rsidRPr="00876E0E">
        <w:t xml:space="preserve"> </w:t>
      </w:r>
      <w:r w:rsidR="00876E0E">
        <w:rPr>
          <w:rFonts w:ascii="Book Antiqua" w:eastAsia="Book Antiqua" w:hAnsi="Book Antiqua" w:cs="Book Antiqua"/>
          <w:color w:val="000000"/>
        </w:rPr>
        <w:t>c</w:t>
      </w:r>
      <w:r w:rsidR="00876E0E" w:rsidRPr="00876E0E">
        <w:rPr>
          <w:rFonts w:ascii="Book Antiqua" w:eastAsia="Book Antiqua" w:hAnsi="Book Antiqua" w:cs="Book Antiqua"/>
          <w:color w:val="000000"/>
        </w:rPr>
        <w:t>ontrast-enhanced EUS (CE-EU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eudo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u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CLs</w:t>
      </w:r>
      <w:r w:rsidR="00FE6AC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2</w:t>
      </w:r>
      <w:r w:rsidR="00FE6AC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)</w:t>
      </w:r>
      <w:r w:rsidR="00404E7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3</w:t>
      </w:r>
      <w:r w:rsidR="00404E77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</w:t>
      </w:r>
      <w:proofErr w:type="gramStart"/>
      <w:r>
        <w:rPr>
          <w:rFonts w:ascii="Book Antiqua" w:eastAsia="Book Antiqua" w:hAnsi="Book Antiqua" w:cs="Book Antiqua"/>
          <w:color w:val="000000"/>
        </w:rPr>
        <w:t>FNA</w:t>
      </w:r>
      <w:r w:rsidR="001947D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4</w:t>
      </w:r>
      <w:r w:rsidR="001947D9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US</w:t>
      </w:r>
      <w:r w:rsidR="00C27F6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5</w:t>
      </w:r>
      <w:r w:rsidR="00C27F69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r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7F18C8" w14:textId="77777777" w:rsidR="00A77B3E" w:rsidRDefault="00A77B3E">
      <w:pPr>
        <w:spacing w:line="360" w:lineRule="auto"/>
        <w:jc w:val="both"/>
      </w:pPr>
    </w:p>
    <w:p w14:paraId="71E67AC2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20056F8" w14:textId="6A4DBCE4" w:rsidR="00A77B3E" w:rsidRPr="000E521A" w:rsidRDefault="005443C9">
      <w:pPr>
        <w:spacing w:line="360" w:lineRule="auto"/>
        <w:jc w:val="both"/>
        <w:rPr>
          <w:i/>
          <w:iCs/>
        </w:rPr>
      </w:pP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Future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directions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in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e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diagnosis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ancreatic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cysts</w:t>
      </w:r>
    </w:p>
    <w:p w14:paraId="5215308C" w14:textId="49649FB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Reliab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ottlenec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ppropri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esion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lthough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ve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c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il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ar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spect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lticen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udi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derst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lementar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st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diomic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n-inva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o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eliminar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ratifica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and-hig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esio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C50B75"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>3)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old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llow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inicia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kip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en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va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rtai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1F45D81" w14:textId="30100A9A" w:rsidR="00A77B3E" w:rsidRDefault="005443C9" w:rsidP="00C50B9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US-FN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dicated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co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lui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lucose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A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uid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C50B75"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>3)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diom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ph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dicat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-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lui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lecula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hd w:val="clear" w:color="auto" w:fill="FFFFFF"/>
        </w:rPr>
        <w:t>nCLE</w:t>
      </w:r>
      <w:proofErr w:type="spellEnd"/>
      <w:r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hd w:val="clear" w:color="auto" w:fill="FFFFFF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n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ndoscopists’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ertise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v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hd w:val="clear" w:color="auto" w:fill="FFFFFF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ed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st.</w:t>
      </w:r>
    </w:p>
    <w:p w14:paraId="66B3CDE4" w14:textId="78EA2357" w:rsidR="00A77B3E" w:rsidRDefault="005443C9" w:rsidP="005323DA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al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-effective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warran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w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ig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o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eill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ov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urce-consumptiv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1AEE8E3B" w14:textId="77777777" w:rsidR="00A77B3E" w:rsidRDefault="00A77B3E">
      <w:pPr>
        <w:spacing w:line="360" w:lineRule="auto"/>
        <w:jc w:val="both"/>
      </w:pPr>
    </w:p>
    <w:p w14:paraId="6FAC83AF" w14:textId="7777777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4844C23E" w14:textId="79AF0C3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romrey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L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ü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übne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perlei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tterman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ölzk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yer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üh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-re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8-14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87798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6-313127]</w:t>
      </w:r>
    </w:p>
    <w:p w14:paraId="10DC8D22" w14:textId="1B0A0AF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Zerbon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orett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ripp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lco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cidiaco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purs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-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50337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8.11.014]</w:t>
      </w:r>
    </w:p>
    <w:p w14:paraId="781F0533" w14:textId="30BA349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h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C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e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lu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eptated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s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nography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l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7-49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11870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11/j.1751-2980.</w:t>
      </w:r>
      <w:proofErr w:type="gramStart"/>
      <w:r>
        <w:rPr>
          <w:rFonts w:ascii="Book Antiqua" w:eastAsia="Book Antiqua" w:hAnsi="Book Antiqua" w:cs="Book Antiqua"/>
          <w:color w:val="000000"/>
        </w:rPr>
        <w:t>2011.00538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59176A0A" w14:textId="7E2BC2E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ll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'Angelic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one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que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oi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rnagi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atte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lumgar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nn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F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72-58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998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01.sla.0000237652.84466.54]</w:t>
      </w:r>
    </w:p>
    <w:p w14:paraId="724BECDA" w14:textId="585A2FD4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cheiman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M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ayyed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4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24-</w:t>
      </w:r>
      <w:proofErr w:type="gramStart"/>
      <w:r>
        <w:rPr>
          <w:rFonts w:ascii="Book Antiqua" w:eastAsia="Book Antiqua" w:hAnsi="Book Antiqua" w:cs="Book Antiqua"/>
          <w:color w:val="000000"/>
        </w:rPr>
        <w:t>48.e</w:t>
      </w:r>
      <w:proofErr w:type="gramEnd"/>
      <w:r>
        <w:rPr>
          <w:rFonts w:ascii="Book Antiqua" w:eastAsia="Book Antiqua" w:hAnsi="Book Antiqua" w:cs="Book Antiqua"/>
          <w:color w:val="000000"/>
        </w:rPr>
        <w:t>2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80537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3/j.gastro.2015.01.014]</w:t>
      </w:r>
    </w:p>
    <w:p w14:paraId="65CA64A0" w14:textId="4E7A042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rk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ah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be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1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82-189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13906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1/jama.2016.4690]</w:t>
      </w:r>
    </w:p>
    <w:p w14:paraId="20832AAA" w14:textId="4BA7405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eg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iring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ayyed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it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4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19-22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ze12-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80537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3/j.gastro.2015.01.015]</w:t>
      </w:r>
    </w:p>
    <w:p w14:paraId="63087BBF" w14:textId="5390BBD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nak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nández-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misaw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htsuk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v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imiz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lfg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8-7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73580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7.07.007]</w:t>
      </w:r>
    </w:p>
    <w:p w14:paraId="57802CDF" w14:textId="693D26B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Elta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nestved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u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1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4-47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8513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38/ajg.2018.14]</w:t>
      </w:r>
    </w:p>
    <w:p w14:paraId="6B4642B9" w14:textId="31688964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urope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roup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ystic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umours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b/>
          <w:bCs/>
          <w:color w:val="000000"/>
        </w:rPr>
        <w:t>Pancreas.</w:t>
      </w:r>
      <w:r>
        <w:rPr>
          <w:rFonts w:ascii="Book Antiqua" w:eastAsia="Book Antiqua" w:hAnsi="Book Antiqua" w:cs="Book Antiqua"/>
          <w:color w:val="000000"/>
        </w:rPr>
        <w:t>.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9-8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57440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8-316027]</w:t>
      </w:r>
    </w:p>
    <w:p w14:paraId="017A99A3" w14:textId="167AA665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egibow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g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m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ha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rugg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rl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ndharipand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V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1-9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5331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jacr.2017.03.010]</w:t>
      </w:r>
    </w:p>
    <w:p w14:paraId="5764C161" w14:textId="2CA77BB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nk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venariu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are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uth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o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8-44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79259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38/s41379-020-00647-z]</w:t>
      </w:r>
    </w:p>
    <w:p w14:paraId="4F5B84CC" w14:textId="1537EA3D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ijhuis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ssche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ie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ision-mak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u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(2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6-e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</w:t>
      </w:r>
      <w:proofErr w:type="gramStart"/>
      <w:r>
        <w:rPr>
          <w:rFonts w:ascii="Book Antiqua" w:eastAsia="Book Antiqua" w:hAnsi="Book Antiqua" w:cs="Book Antiqua"/>
          <w:color w:val="000000"/>
        </w:rPr>
        <w:t>DOI:10.1016/j.ejso</w:t>
      </w:r>
      <w:proofErr w:type="gramEnd"/>
      <w:r>
        <w:rPr>
          <w:rFonts w:ascii="Book Antiqua" w:eastAsia="Book Antiqua" w:hAnsi="Book Antiqua" w:cs="Book Antiqua"/>
          <w:color w:val="000000"/>
        </w:rPr>
        <w:t>.2019.11.488]</w:t>
      </w:r>
    </w:p>
    <w:p w14:paraId="05027442" w14:textId="1156AED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mitriev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uf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ved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ruba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h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ltz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H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olu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sembl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age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omput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omput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sis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43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0-15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8818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978-3-319-66179-7_18]</w:t>
      </w:r>
    </w:p>
    <w:p w14:paraId="5E23D0F2" w14:textId="77777777" w:rsidR="00947117" w:rsidRDefault="00D25095" w:rsidP="00D250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1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t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MC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84279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6/s12885-019-6421-7]</w:t>
      </w:r>
    </w:p>
    <w:p w14:paraId="4A32BBE7" w14:textId="16C351B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crocysti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limin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u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74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76027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ejrad.2019.108747]</w:t>
      </w:r>
    </w:p>
    <w:p w14:paraId="175F620A" w14:textId="5738847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r-A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lastRenderedPageBreak/>
        <w:t>Techn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30338188243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803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77/1533033818824339]</w:t>
      </w:r>
    </w:p>
    <w:p w14:paraId="4140DA4C" w14:textId="083D07F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hu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type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si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18512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3389/fonc.2020.00248]</w:t>
      </w:r>
    </w:p>
    <w:p w14:paraId="70036614" w14:textId="3A656B9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Hanania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nti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m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t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tr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a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776-857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884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8632/oncotarget.11769]</w:t>
      </w:r>
    </w:p>
    <w:p w14:paraId="4D70109D" w14:textId="33AE1A7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ermuth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larunatha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cu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epke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tif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off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ppol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gliocc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v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rch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ll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af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ri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v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785-8579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8968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8632/oncotarget.11768]</w:t>
      </w:r>
    </w:p>
    <w:p w14:paraId="5F3A40E8" w14:textId="027BCC80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ttiyeh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krabo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z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don-Emb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one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lachandr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'Angelic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atte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rnagi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ingha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p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PB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Oxford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2-2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09741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hpb.2018.07.016]</w:t>
      </w:r>
    </w:p>
    <w:p w14:paraId="58D8F75F" w14:textId="6FC227C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illiams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ringt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wr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krabo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fish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ttiyeh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ska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ulvirent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Inty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e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ing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tonic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3151Q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10.1117/12.2566425]</w:t>
      </w:r>
    </w:p>
    <w:p w14:paraId="1696D15B" w14:textId="4F882D2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offm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jd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senkrantz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-le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PMNs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bdom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NY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22-12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90045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00261-016-1001-7]</w:t>
      </w:r>
    </w:p>
    <w:p w14:paraId="32EA3B5E" w14:textId="3DE72080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u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u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504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6/s40644-021-00395-6]</w:t>
      </w:r>
    </w:p>
    <w:p w14:paraId="5EF45E89" w14:textId="3901391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Brugge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wandrowsk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-</w:t>
      </w:r>
      <w:proofErr w:type="spellStart"/>
      <w:r>
        <w:rPr>
          <w:rFonts w:ascii="Book Antiqua" w:eastAsia="Book Antiqua" w:hAnsi="Book Antiqua" w:cs="Book Antiqua"/>
          <w:color w:val="000000"/>
        </w:rPr>
        <w:t>Lewandrowsk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zydl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rshaw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6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30-13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13179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3/j.gastro.2004.02.013]</w:t>
      </w:r>
    </w:p>
    <w:p w14:paraId="5FDBA25B" w14:textId="3EB5A6C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ornt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D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Phai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ayaga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wi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laviano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a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8-5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39557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2.11.313]</w:t>
      </w:r>
    </w:p>
    <w:p w14:paraId="07F06F2E" w14:textId="388B366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izginer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r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rac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t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rugg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4-10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7759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PA.0b013e31821bd62f]</w:t>
      </w:r>
    </w:p>
    <w:p w14:paraId="2DE5DD54" w14:textId="55BA13A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scarenha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laez</w:t>
      </w:r>
      <w:proofErr w:type="spellEnd"/>
      <w:r>
        <w:rPr>
          <w:rFonts w:ascii="Book Antiqua" w:eastAsia="Book Antiqua" w:hAnsi="Book Antiqua" w:cs="Book Antiqua"/>
          <w:color w:val="000000"/>
        </w:rPr>
        <w:t>-Lu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myrk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Ka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lai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ar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ters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opazia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-4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9668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PA.0b013e3181f69f36]</w:t>
      </w:r>
    </w:p>
    <w:p w14:paraId="66689A08" w14:textId="2DC6488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gamruengphong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rte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imon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20-9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7904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dld.2013.05.002]</w:t>
      </w:r>
    </w:p>
    <w:p w14:paraId="55EA1FCA" w14:textId="521E491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gamruengphong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7-6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926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th.2016.05.010]</w:t>
      </w:r>
    </w:p>
    <w:p w14:paraId="11D25E07" w14:textId="065F3869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hosan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hosa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Qia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em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huta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h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6-27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6945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10620-010-1361-8]</w:t>
      </w:r>
    </w:p>
    <w:p w14:paraId="4E6DFD9F" w14:textId="1A927B5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QX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n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Q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6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97-120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13888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59/000430290]</w:t>
      </w:r>
    </w:p>
    <w:p w14:paraId="6CA796C0" w14:textId="5AD411A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telow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l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rdale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l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zi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mbuccia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8-4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5028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309/CEPK-542W-3885-2LP8]</w:t>
      </w:r>
    </w:p>
    <w:p w14:paraId="744F235B" w14:textId="65564DE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ibaldone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u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ntamess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rago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ropres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goone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racc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el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6-10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750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dld.2020.06.038]</w:t>
      </w:r>
    </w:p>
    <w:p w14:paraId="1B0C5192" w14:textId="118955F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oh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P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d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sab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onnad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d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ccioruss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rin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es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Don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l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ntracysti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From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mucinou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3159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CG.0000000000001507]</w:t>
      </w:r>
    </w:p>
    <w:p w14:paraId="42A21D17" w14:textId="33B2BFD7" w:rsidR="00D25095" w:rsidRDefault="00D25095" w:rsidP="00D250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cCart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2BA0">
        <w:rPr>
          <w:rFonts w:ascii="Book Antiqua" w:eastAsia="Book Antiqua" w:hAnsi="Book Antiqua" w:cs="Book Antiqua"/>
          <w:color w:val="000000"/>
        </w:rPr>
        <w:t>Gar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7E2BA0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ustag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8-712.e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9643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21.04.025]</w:t>
      </w:r>
    </w:p>
    <w:p w14:paraId="6042C708" w14:textId="7639E7D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cCart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let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ustag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acqui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N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19-1033.e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3590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20.12.014]</w:t>
      </w:r>
    </w:p>
    <w:p w14:paraId="7CDA6946" w14:textId="75B07DA4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ngh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D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Gra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l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eh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enn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sanell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pachristou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livk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le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sya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g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s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a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hor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ingpank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su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ureik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ikiforov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31-21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9702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6-313586]</w:t>
      </w:r>
    </w:p>
    <w:p w14:paraId="6205ADCB" w14:textId="2C4235B9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polé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maistr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j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ill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ucidarm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urdari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rellon-Mialh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umex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for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pilliez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zz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nge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iloch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iovanni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-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256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5/s-0034-1390693]</w:t>
      </w:r>
    </w:p>
    <w:p w14:paraId="0EE93F42" w14:textId="11E1C61B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pole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maistr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j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illo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ucidarm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urdari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rellon-Mialh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umex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for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pilliez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zz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nge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oiza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iovanni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v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>
        <w:rPr>
          <w:rFonts w:ascii="Book Antiqua" w:eastAsia="Book Antiqua" w:hAnsi="Book Antiqua" w:cs="Book Antiqua"/>
          <w:color w:val="000000"/>
        </w:rPr>
        <w:t>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03-26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42819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00464-015-4510-5]</w:t>
      </w:r>
    </w:p>
    <w:p w14:paraId="252C79C8" w14:textId="1C5CF38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l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ug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-Di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illhoff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ilchuk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mid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wlik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n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z-Monser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-440.e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2206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cgh.2019.06.010]</w:t>
      </w:r>
    </w:p>
    <w:p w14:paraId="3648A6FA" w14:textId="5D3D782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onjet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ustag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nCLE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10.1016/s0016-5085(20)33777-x]</w:t>
      </w:r>
    </w:p>
    <w:p w14:paraId="1C3A9CF0" w14:textId="369EEB4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Facciorusso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cc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u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4-109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28254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EG.0000000000001728]</w:t>
      </w:r>
    </w:p>
    <w:p w14:paraId="0FA36E0B" w14:textId="7E6A6A6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Wi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iMai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ngkam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pole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b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anich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thr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laszczak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-Di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n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51-563.e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5423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19.09.014]</w:t>
      </w:r>
    </w:p>
    <w:p w14:paraId="0BC16115" w14:textId="67C9E425" w:rsidR="00D25095" w:rsidRDefault="00D25095" w:rsidP="00D25095">
      <w:pPr>
        <w:spacing w:line="360" w:lineRule="auto"/>
        <w:jc w:val="both"/>
      </w:pPr>
      <w:r w:rsidRPr="00AA2C98">
        <w:rPr>
          <w:rFonts w:ascii="Book Antiqua" w:eastAsia="Book Antiqua" w:hAnsi="Book Antiqua" w:cs="Book Antiqua"/>
          <w:color w:val="000000"/>
        </w:rPr>
        <w:t>45</w:t>
      </w:r>
      <w:r w:rsidR="00C50B75" w:rsidRPr="00AA2C98">
        <w:rPr>
          <w:rFonts w:ascii="Book Antiqua" w:eastAsia="Book Antiqua" w:hAnsi="Book Antiqua" w:cs="Book Antiqua"/>
          <w:color w:val="000000"/>
        </w:rPr>
        <w:t xml:space="preserve"> </w:t>
      </w:r>
      <w:r w:rsidRPr="00AA2C98">
        <w:rPr>
          <w:rFonts w:ascii="Book Antiqua" w:eastAsia="Book Antiqua" w:hAnsi="Book Antiqua" w:cs="Book Antiqua"/>
          <w:b/>
          <w:bCs/>
          <w:color w:val="000000"/>
        </w:rPr>
        <w:t>Fe</w:t>
      </w:r>
      <w:r>
        <w:rPr>
          <w:rFonts w:ascii="Book Antiqua" w:eastAsia="Book Antiqua" w:hAnsi="Book Antiqua" w:cs="Book Antiqua"/>
          <w:b/>
          <w:bCs/>
          <w:color w:val="000000"/>
        </w:rPr>
        <w:t>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</w:t>
      </w:r>
      <w:r w:rsidR="0043061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4103/eus.eus_35_20]</w:t>
      </w:r>
    </w:p>
    <w:p w14:paraId="14B6283E" w14:textId="1CBC4BC9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Machicado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J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-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arly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-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l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lexand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lo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Duba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Ueltsch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ddendor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Jajeh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ishwana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Papachristou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ruz-Monser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volu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twor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astrointest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DOI:</w:t>
      </w:r>
      <w:r w:rsidR="008E070E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gie.2020.12.054]</w:t>
      </w:r>
    </w:p>
    <w:p w14:paraId="2B327C2F" w14:textId="665C514E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Barres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L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Tacell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Ligrest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Train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rant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iss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cquis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51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86-2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016621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dld.2018.08.003]</w:t>
      </w:r>
    </w:p>
    <w:p w14:paraId="4AD2F09D" w14:textId="691A8A45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Huelsen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A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op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up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-guid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ar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conclu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in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pi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49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109-E1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81928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55/s-0043-100217]</w:t>
      </w:r>
    </w:p>
    <w:p w14:paraId="19659333" w14:textId="2A5CF9BF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Tacelli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M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els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Magr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Barchies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arres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apurs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rcidiaco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ammà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rinò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F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32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18-103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9125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111/den.13626]</w:t>
      </w:r>
    </w:p>
    <w:p w14:paraId="68CCCF09" w14:textId="71EA08A9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Westerveld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DR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nnia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Draganov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microforceps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656-E66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235588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55/a-1119-6543]</w:t>
      </w:r>
    </w:p>
    <w:p w14:paraId="142F7F5D" w14:textId="27FC4734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Rift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CV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Scheie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Toxværd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ovacev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Klause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Vilmann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ns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Hasselby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-biops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lastRenderedPageBreak/>
        <w:t>simultaneous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b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220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5336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36522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prp.2021.153368]</w:t>
      </w:r>
    </w:p>
    <w:p w14:paraId="7D35C642" w14:textId="089EE3AB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Kamata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ta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Kadosak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y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Yama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ka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Harwan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hikug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b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tsu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key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u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rm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n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4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5-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660597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55/s-0034-1393564]</w:t>
      </w:r>
    </w:p>
    <w:p w14:paraId="1303CA04" w14:textId="37AE04D0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Buxbaum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J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rg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haki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er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Tchelep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Duddalwar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Qual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prov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1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917-925.e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49924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cgh.2019.08.054]</w:t>
      </w:r>
    </w:p>
    <w:p w14:paraId="1369AEA2" w14:textId="31D5A8AC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b/>
          <w:bCs/>
          <w:color w:val="000000"/>
        </w:rPr>
        <w:t>Kamata</w:t>
      </w:r>
      <w:proofErr w:type="spellEnd"/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Takenak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Minag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y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Yama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Nakai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na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b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atana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kur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ishi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Chikugo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tsu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key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ta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u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d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n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urveill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f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mov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30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659-6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967593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111/den.13176]</w:t>
      </w:r>
    </w:p>
    <w:p w14:paraId="585D32A6" w14:textId="651FF2BD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Zho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L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25095">
        <w:rPr>
          <w:rFonts w:ascii="Book Antiqua" w:eastAsia="Book Antiqua" w:hAnsi="Book Antiqua" w:cs="Book Antiqua"/>
          <w:color w:val="000000"/>
        </w:rPr>
        <w:t>Linghu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25095">
        <w:rPr>
          <w:rFonts w:ascii="Book Antiqua" w:eastAsia="Book Antiqua" w:hAnsi="Book Antiqua" w:cs="Book Antiqua"/>
          <w:color w:val="000000"/>
        </w:rPr>
        <w:t>A</w:t>
      </w:r>
      <w:proofErr w:type="gram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64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616-362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2900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07/s10620-019-05718-z]</w:t>
      </w:r>
    </w:p>
    <w:p w14:paraId="13277C27" w14:textId="77777777" w:rsidR="00A05CE7" w:rsidRDefault="00A05CE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A05C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19C1EF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A31C0D9" w14:textId="4EE709A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Krishn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G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rincip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vestigato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f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an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F558A">
        <w:rPr>
          <w:rFonts w:ascii="Book Antiqua" w:eastAsia="Book Antiqua" w:hAnsi="Book Antiqua" w:cs="Book Antiqua"/>
          <w:color w:val="000000"/>
          <w:szCs w:val="22"/>
        </w:rPr>
        <w:t>investigator-initiated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udy.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ud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rt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unded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b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grant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o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hio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at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Universit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Wexn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edic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ent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rom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aun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Ke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echnologies,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ris,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rance</w:t>
      </w:r>
    </w:p>
    <w:p w14:paraId="31C00233" w14:textId="77777777" w:rsidR="00A77B3E" w:rsidRDefault="00A77B3E">
      <w:pPr>
        <w:spacing w:line="360" w:lineRule="auto"/>
        <w:jc w:val="both"/>
      </w:pPr>
    </w:p>
    <w:p w14:paraId="2E212F4D" w14:textId="67B7ED99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A206F78" w14:textId="77777777" w:rsidR="00A77B3E" w:rsidRDefault="00A77B3E">
      <w:pPr>
        <w:spacing w:line="360" w:lineRule="auto"/>
        <w:jc w:val="both"/>
      </w:pPr>
    </w:p>
    <w:p w14:paraId="1983375A" w14:textId="77777777" w:rsidR="007D4C71" w:rsidRPr="007D4C71" w:rsidRDefault="007D4C71" w:rsidP="007D4C71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7D4C71">
        <w:rPr>
          <w:rFonts w:ascii="Book Antiqua" w:eastAsia="Book Antiqua" w:hAnsi="Book Antiqua" w:cs="Book Antiqua"/>
          <w:b/>
          <w:color w:val="000000"/>
        </w:rPr>
        <w:t xml:space="preserve">Provenance and peer review: </w:t>
      </w:r>
      <w:r w:rsidRPr="007D4C71">
        <w:rPr>
          <w:rFonts w:ascii="Book Antiqua" w:eastAsia="Book Antiqua" w:hAnsi="Book Antiqua" w:cs="Book Antiqua"/>
          <w:bCs/>
          <w:color w:val="000000"/>
        </w:rPr>
        <w:t>Invited article; Externally peer reviewed.</w:t>
      </w:r>
    </w:p>
    <w:p w14:paraId="7F44DCE6" w14:textId="46D6AE7A" w:rsidR="00A77B3E" w:rsidRDefault="007D4C71" w:rsidP="007D4C7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D4C71"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 w:rsidRPr="007D4C71">
        <w:rPr>
          <w:rFonts w:ascii="Book Antiqua" w:eastAsia="Book Antiqua" w:hAnsi="Book Antiqua" w:cs="Book Antiqua"/>
          <w:bCs/>
          <w:color w:val="000000"/>
        </w:rPr>
        <w:t>Single blind</w:t>
      </w:r>
    </w:p>
    <w:p w14:paraId="34F05158" w14:textId="77777777" w:rsidR="007D4C71" w:rsidRDefault="007D4C71" w:rsidP="007D4C71">
      <w:pPr>
        <w:spacing w:line="360" w:lineRule="auto"/>
        <w:jc w:val="both"/>
      </w:pPr>
    </w:p>
    <w:p w14:paraId="0FDB59CB" w14:textId="3D42D34C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6D108C7F" w14:textId="2D047AE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2EEAD67B" w14:textId="7A4988D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232E75B" w14:textId="77777777" w:rsidR="00A77B3E" w:rsidRDefault="00A77B3E">
      <w:pPr>
        <w:spacing w:line="360" w:lineRule="auto"/>
        <w:jc w:val="both"/>
      </w:pPr>
    </w:p>
    <w:p w14:paraId="75E24A26" w14:textId="6C2033F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633A2"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</w:p>
    <w:p w14:paraId="05438793" w14:textId="7FC6F99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0AB4CEE0" w14:textId="457C797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5710AE4" w14:textId="584D664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CBBAA69" w14:textId="79F7949F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6857953" w14:textId="2E2B2A6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98C56AA" w14:textId="127F6C3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7E5BF28" w14:textId="2CB4C84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3E31DB2" w14:textId="77777777" w:rsidR="00A77B3E" w:rsidRDefault="00A77B3E">
      <w:pPr>
        <w:spacing w:line="360" w:lineRule="auto"/>
        <w:jc w:val="both"/>
      </w:pPr>
    </w:p>
    <w:p w14:paraId="1AF73066" w14:textId="718566B0" w:rsidR="00A77B3E" w:rsidRDefault="005443C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kasha</w:t>
      </w:r>
      <w:proofErr w:type="spellEnd"/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H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427AA">
        <w:rPr>
          <w:rFonts w:ascii="Book Antiqua" w:eastAsia="Book Antiqua" w:hAnsi="Book Antiqua" w:cs="Book Antiqua"/>
          <w:color w:val="000000"/>
        </w:rPr>
        <w:t>Wu YXJ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5C156FD" w14:textId="0532F4DE" w:rsidR="00514237" w:rsidRDefault="0051423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EE88AAB" w14:textId="498FEB96" w:rsidR="00514237" w:rsidRDefault="001B1D2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B1D2C">
        <w:rPr>
          <w:rFonts w:ascii="Book Antiqua" w:eastAsia="Book Antiqua" w:hAnsi="Book Antiqua" w:cs="Book Antiqua"/>
          <w:b/>
          <w:color w:val="000000"/>
        </w:rPr>
        <w:t>Figure Legends</w:t>
      </w:r>
    </w:p>
    <w:p w14:paraId="314DC5B1" w14:textId="528FEC98" w:rsidR="001B1D2C" w:rsidRDefault="00CE2C9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76746B4B" wp14:editId="6B45018C">
            <wp:extent cx="5486875" cy="3535986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89F25" w14:textId="764305E4" w:rsidR="00264A53" w:rsidRPr="00264A53" w:rsidRDefault="00264A53" w:rsidP="00264A53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64A53">
        <w:rPr>
          <w:rFonts w:ascii="Book Antiqua" w:eastAsia="Book Antiqua" w:hAnsi="Book Antiqua" w:cs="Book Antiqua"/>
          <w:b/>
          <w:bCs/>
          <w:color w:val="000000"/>
        </w:rPr>
        <w:t>Figure 1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64A53">
        <w:rPr>
          <w:rFonts w:ascii="Book Antiqua" w:eastAsia="Book Antiqua" w:hAnsi="Book Antiqua" w:cs="Book Antiqua"/>
          <w:b/>
          <w:bCs/>
          <w:color w:val="000000"/>
        </w:rPr>
        <w:t xml:space="preserve">Current standard of care diagnostic methods are suboptimal in the diagnosis of specific types of pancreatic cystic lesions and risk-stratification of mucinous cysts. </w:t>
      </w:r>
      <w:r w:rsidRPr="00264A53">
        <w:rPr>
          <w:rFonts w:ascii="Book Antiqua" w:eastAsia="Book Antiqua" w:hAnsi="Book Antiqua" w:cs="Book Antiqua"/>
          <w:color w:val="000000"/>
        </w:rPr>
        <w:t>PCL: Pancreatic cystic lesion, CEA: Carcinoembryonic antigen, IPMN: Intraductal papillary mucinous neoplasms, MCN: Mucinous cystic neoplasm, SPN: Solid pseudopapillary neoplasm, Cystic-NET: Cystic neuroendocrine tumors, SCA: Serous cystadenoma</w:t>
      </w:r>
      <w:r w:rsidR="00CE2C9C">
        <w:rPr>
          <w:rFonts w:ascii="Book Antiqua" w:eastAsia="Book Antiqua" w:hAnsi="Book Antiqua" w:cs="Book Antiqua"/>
          <w:color w:val="000000"/>
        </w:rPr>
        <w:t>.</w:t>
      </w:r>
    </w:p>
    <w:p w14:paraId="3044B7C0" w14:textId="77777777" w:rsidR="00CE6827" w:rsidRDefault="00CE6827" w:rsidP="00264A5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CE682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4B3D76" w14:textId="5BE9A95B" w:rsidR="00264A53" w:rsidRPr="00264A53" w:rsidRDefault="009821A7" w:rsidP="00264A5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lastRenderedPageBreak/>
        <w:drawing>
          <wp:inline distT="0" distB="0" distL="0" distR="0" wp14:anchorId="2E12E0A0" wp14:editId="7B533514">
            <wp:extent cx="5943600" cy="2971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BE6D" w14:textId="7B3EBFAF" w:rsidR="009821A7" w:rsidRPr="009821A7" w:rsidRDefault="00CE6827" w:rsidP="009821A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CE6827">
        <w:rPr>
          <w:rFonts w:ascii="Book Antiqua" w:eastAsia="Book Antiqua" w:hAnsi="Book Antiqua" w:cs="Book Antiqua"/>
          <w:b/>
          <w:bCs/>
          <w:color w:val="000000"/>
        </w:rPr>
        <w:t>Figure 2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E6827">
        <w:rPr>
          <w:rFonts w:ascii="Book Antiqua" w:eastAsia="Book Antiqua" w:hAnsi="Book Antiqua" w:cs="Book Antiqua"/>
          <w:b/>
          <w:bCs/>
          <w:color w:val="000000"/>
        </w:rPr>
        <w:t>Features identified o</w:t>
      </w:r>
      <w:r w:rsidR="009821A7" w:rsidRPr="00CE6827">
        <w:rPr>
          <w:rFonts w:ascii="Book Antiqua" w:eastAsia="Book Antiqua" w:hAnsi="Book Antiqua" w:cs="Book Antiqua"/>
          <w:b/>
          <w:bCs/>
          <w:color w:val="000000"/>
        </w:rPr>
        <w:t>n endoscopic ultrasound guided needle confocal laser endomicr</w:t>
      </w:r>
      <w:r w:rsidRPr="00CE6827">
        <w:rPr>
          <w:rFonts w:ascii="Book Antiqua" w:eastAsia="Book Antiqua" w:hAnsi="Book Antiqua" w:cs="Book Antiqua"/>
          <w:b/>
          <w:bCs/>
          <w:color w:val="000000"/>
        </w:rPr>
        <w:t>oscopy</w:t>
      </w:r>
      <w:r w:rsidR="009821A7">
        <w:rPr>
          <w:rFonts w:ascii="Book Antiqua" w:eastAsia="Book Antiqua" w:hAnsi="Book Antiqua" w:cs="Book Antiqua"/>
          <w:b/>
          <w:bCs/>
          <w:color w:val="000000"/>
        </w:rPr>
        <w:t xml:space="preserve">. </w:t>
      </w:r>
      <w:r w:rsidR="009821A7" w:rsidRPr="009821A7">
        <w:rPr>
          <w:rFonts w:ascii="Book Antiqua" w:eastAsia="Book Antiqua" w:hAnsi="Book Antiqua" w:cs="Book Antiqua"/>
          <w:color w:val="000000"/>
        </w:rPr>
        <w:t>IPMN: Intraductal papillary mucinous neoplasms</w:t>
      </w:r>
      <w:r w:rsidR="009821A7">
        <w:rPr>
          <w:rFonts w:ascii="Book Antiqua" w:eastAsia="Book Antiqua" w:hAnsi="Book Antiqua" w:cs="Book Antiqua"/>
          <w:color w:val="000000"/>
        </w:rPr>
        <w:t>.</w:t>
      </w:r>
    </w:p>
    <w:p w14:paraId="2D7B3316" w14:textId="77777777" w:rsidR="00796B83" w:rsidRDefault="00CE6827" w:rsidP="00CE682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  <w:sectPr w:rsidR="00796B8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E682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D92997C" w14:textId="709F5B38" w:rsidR="00CE6827" w:rsidRPr="00CE6827" w:rsidRDefault="000B5F38" w:rsidP="00CE682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339A6">
        <w:rPr>
          <w:rFonts w:ascii="Antiqua" w:hAnsi="Antiqua"/>
          <w:noProof/>
        </w:rPr>
        <w:lastRenderedPageBreak/>
        <w:drawing>
          <wp:inline distT="0" distB="0" distL="0" distR="0" wp14:anchorId="17B564EE" wp14:editId="69371CD0">
            <wp:extent cx="5943600" cy="2650490"/>
            <wp:effectExtent l="57150" t="38100" r="57150" b="9271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87BCE594-BEAA-6D44-8D03-E15AC3CA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6AA34C17" w14:textId="45088D29" w:rsidR="009A1E77" w:rsidRPr="009A1E77" w:rsidRDefault="00796B83" w:rsidP="009A1E7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96B83">
        <w:rPr>
          <w:rFonts w:ascii="Book Antiqua" w:eastAsia="Book Antiqua" w:hAnsi="Book Antiqua" w:cs="Book Antiqua"/>
          <w:b/>
          <w:bCs/>
          <w:color w:val="000000"/>
        </w:rPr>
        <w:t>Figure 3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96B83">
        <w:rPr>
          <w:rFonts w:ascii="Book Antiqua" w:eastAsia="Book Antiqua" w:hAnsi="Book Antiqua" w:cs="Book Antiqua"/>
          <w:b/>
          <w:bCs/>
          <w:color w:val="000000"/>
        </w:rPr>
        <w:t>Future directions of detection and risk stratification of pancreatic cystic lesion to guide clinical management</w:t>
      </w:r>
      <w:r w:rsidR="008014CD">
        <w:rPr>
          <w:rFonts w:ascii="Book Antiqua" w:eastAsia="Book Antiqua" w:hAnsi="Book Antiqua" w:cs="Book Antiqua"/>
          <w:b/>
          <w:bCs/>
          <w:color w:val="000000"/>
        </w:rPr>
        <w:t xml:space="preserve">. </w:t>
      </w:r>
      <w:r w:rsidR="009A1E77" w:rsidRPr="009A1E77">
        <w:rPr>
          <w:rFonts w:ascii="Book Antiqua" w:eastAsia="Book Antiqua" w:hAnsi="Book Antiqua" w:cs="Book Antiqua"/>
          <w:color w:val="000000"/>
        </w:rPr>
        <w:t>PCL: Pancreatic cystic lesion, CEA: Carcinoembryonic antigen, IPMN: Intraductal papillary mucinous neoplasms</w:t>
      </w:r>
      <w:r w:rsidR="009A1E77">
        <w:rPr>
          <w:rFonts w:ascii="Book Antiqua" w:eastAsia="Book Antiqua" w:hAnsi="Book Antiqua" w:cs="Book Antiqua"/>
          <w:color w:val="000000"/>
        </w:rPr>
        <w:t>.</w:t>
      </w:r>
    </w:p>
    <w:p w14:paraId="07F07A57" w14:textId="77777777" w:rsidR="00096E81" w:rsidRDefault="00096E81" w:rsidP="00796B8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096E8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D734E1" w14:textId="7D6C88DF" w:rsidR="00796B83" w:rsidRPr="00796B83" w:rsidRDefault="00096E81" w:rsidP="00796B8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C7489">
        <w:rPr>
          <w:rFonts w:ascii="Book Antiqua" w:hAnsi="Book Antiqua" w:cs="Arial"/>
          <w:b/>
          <w:bCs/>
          <w:lang w:bidi="en-US"/>
        </w:rPr>
        <w:lastRenderedPageBreak/>
        <w:t>Table 1</w:t>
      </w:r>
      <w:r w:rsidR="008F1FCA">
        <w:rPr>
          <w:rFonts w:ascii="Book Antiqua" w:hAnsi="Book Antiqua" w:cs="Arial"/>
          <w:b/>
          <w:bCs/>
          <w:lang w:bidi="en-US"/>
        </w:rPr>
        <w:t xml:space="preserve"> </w:t>
      </w:r>
      <w:r w:rsidRPr="00CC7489">
        <w:rPr>
          <w:rFonts w:ascii="Book Antiqua" w:hAnsi="Book Antiqua" w:cs="Arial"/>
          <w:b/>
          <w:bCs/>
          <w:lang w:bidi="en-US"/>
        </w:rPr>
        <w:t xml:space="preserve">Summary of studies evaluating the role of radiomics in differentiating </w:t>
      </w:r>
      <w:r w:rsidR="006A62FB">
        <w:rPr>
          <w:rFonts w:ascii="Book Antiqua" w:hAnsi="Book Antiqua" w:cs="Arial"/>
          <w:b/>
          <w:bCs/>
          <w:lang w:bidi="en-US"/>
        </w:rPr>
        <w:t>i</w:t>
      </w:r>
      <w:r w:rsidR="006A62FB" w:rsidRPr="006A62FB">
        <w:rPr>
          <w:rFonts w:ascii="Book Antiqua" w:hAnsi="Book Antiqua" w:cs="Arial"/>
          <w:b/>
          <w:bCs/>
          <w:lang w:bidi="en-US"/>
        </w:rPr>
        <w:t>ntraductal papillary mucinous neoplasms</w:t>
      </w:r>
      <w:r w:rsidRPr="00CC7489">
        <w:rPr>
          <w:rFonts w:ascii="Book Antiqua" w:hAnsi="Book Antiqua" w:cs="Arial"/>
          <w:b/>
          <w:bCs/>
          <w:lang w:bidi="en-US"/>
        </w:rPr>
        <w:t xml:space="preserve"> with advanced neoplasi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315"/>
        <w:gridCol w:w="1130"/>
        <w:gridCol w:w="1724"/>
        <w:gridCol w:w="2291"/>
        <w:gridCol w:w="2421"/>
        <w:gridCol w:w="3079"/>
      </w:tblGrid>
      <w:tr w:rsidR="00155305" w:rsidRPr="00DF377C" w14:paraId="47D3DDB9" w14:textId="77777777" w:rsidTr="00202E7B">
        <w:trPr>
          <w:trHeight w:val="1248"/>
        </w:trPr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9C5B462" w14:textId="59B072B5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 xml:space="preserve">Author, location, </w:t>
            </w:r>
            <w:proofErr w:type="spellStart"/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yr</w:t>
            </w:r>
            <w:proofErr w:type="spellEnd"/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 xml:space="preserve"> 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0A61AA0" w14:textId="788EBE48" w:rsidR="00155305" w:rsidRPr="00155305" w:rsidRDefault="009F7012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</w:pPr>
            <w:r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  <w:t>n</w:t>
            </w:r>
            <w:r w:rsidR="00155305" w:rsidRPr="00155305"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  <w:t xml:space="preserve"> 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F582BE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Image type</w:t>
            </w:r>
          </w:p>
        </w:tc>
        <w:tc>
          <w:tcPr>
            <w:tcW w:w="8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98936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 xml:space="preserve">No. of radiomic features </w:t>
            </w:r>
          </w:p>
        </w:tc>
        <w:tc>
          <w:tcPr>
            <w:tcW w:w="9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C5BE50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Best model</w:t>
            </w:r>
          </w:p>
        </w:tc>
        <w:tc>
          <w:tcPr>
            <w:tcW w:w="11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C6D4A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Performance training set</w:t>
            </w:r>
          </w:p>
        </w:tc>
      </w:tr>
      <w:tr w:rsidR="00155305" w:rsidRPr="00155305" w14:paraId="3A52E398" w14:textId="77777777" w:rsidTr="00124F2C">
        <w:trPr>
          <w:trHeight w:val="403"/>
        </w:trPr>
        <w:tc>
          <w:tcPr>
            <w:tcW w:w="893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5EDCBA4" w14:textId="39FA8ABB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proofErr w:type="spellStart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Hanania</w:t>
            </w:r>
            <w:proofErr w:type="spellEnd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 xml:space="preserve">et </w:t>
            </w:r>
            <w:proofErr w:type="gramStart"/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al</w:t>
            </w:r>
            <w:r w:rsidR="000A4BE2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Pr="00155305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19</w:t>
            </w:r>
            <w:r w:rsidR="000A4BE2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6</w:t>
            </w:r>
          </w:p>
        </w:tc>
        <w:tc>
          <w:tcPr>
            <w:tcW w:w="436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EAA065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53</w:t>
            </w:r>
          </w:p>
        </w:tc>
        <w:tc>
          <w:tcPr>
            <w:tcW w:w="66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BC2983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3574B6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60</w:t>
            </w:r>
          </w:p>
        </w:tc>
        <w:tc>
          <w:tcPr>
            <w:tcW w:w="93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6F58AA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0 radiomic features</w:t>
            </w:r>
          </w:p>
        </w:tc>
        <w:tc>
          <w:tcPr>
            <w:tcW w:w="118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4D63F9A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2</w:t>
            </w:r>
          </w:p>
        </w:tc>
      </w:tr>
      <w:tr w:rsidR="00155305" w:rsidRPr="00155305" w14:paraId="5F07E097" w14:textId="77777777" w:rsidTr="00124F2C">
        <w:trPr>
          <w:trHeight w:val="421"/>
        </w:trPr>
        <w:tc>
          <w:tcPr>
            <w:tcW w:w="893" w:type="pct"/>
            <w:vMerge/>
            <w:vAlign w:val="center"/>
            <w:hideMark/>
          </w:tcPr>
          <w:p w14:paraId="18F2003C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16FFB240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A65FA6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6544CB6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1B3C74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795222A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P: 85%, SP: 68%</w:t>
            </w:r>
          </w:p>
        </w:tc>
      </w:tr>
      <w:tr w:rsidR="00155305" w:rsidRPr="00155305" w14:paraId="64454480" w14:textId="77777777" w:rsidTr="00124F2C">
        <w:trPr>
          <w:trHeight w:val="507"/>
        </w:trPr>
        <w:tc>
          <w:tcPr>
            <w:tcW w:w="893" w:type="pct"/>
            <w:vMerge w:val="restart"/>
            <w:shd w:val="clear" w:color="auto" w:fill="auto"/>
            <w:hideMark/>
          </w:tcPr>
          <w:p w14:paraId="4C3FFA2A" w14:textId="0DD2816C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proofErr w:type="spellStart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Permuth</w:t>
            </w:r>
            <w:proofErr w:type="spellEnd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 xml:space="preserve">et </w:t>
            </w:r>
            <w:proofErr w:type="gramStart"/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al</w:t>
            </w:r>
            <w:r w:rsidR="000A4BE2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0A4BE2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0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6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4D6CFA05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8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68C066B5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3831263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12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5094CEF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4 radiomic features +blood 5 mi-RNAs</w:t>
            </w:r>
          </w:p>
        </w:tc>
        <w:tc>
          <w:tcPr>
            <w:tcW w:w="1188" w:type="pct"/>
            <w:shd w:val="clear" w:color="auto" w:fill="auto"/>
            <w:hideMark/>
          </w:tcPr>
          <w:p w14:paraId="77D5E87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92</w:t>
            </w:r>
          </w:p>
        </w:tc>
      </w:tr>
      <w:tr w:rsidR="00155305" w:rsidRPr="00155305" w14:paraId="3952A3D9" w14:textId="77777777" w:rsidTr="00124F2C">
        <w:trPr>
          <w:trHeight w:val="433"/>
        </w:trPr>
        <w:tc>
          <w:tcPr>
            <w:tcW w:w="893" w:type="pct"/>
            <w:vMerge/>
            <w:vAlign w:val="center"/>
            <w:hideMark/>
          </w:tcPr>
          <w:p w14:paraId="5061BFC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510761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232DAF2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2AA54AA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222CC5B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2AA93B3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83%, SP: 89%</w:t>
            </w:r>
          </w:p>
        </w:tc>
      </w:tr>
      <w:tr w:rsidR="00155305" w:rsidRPr="00155305" w14:paraId="1E28921F" w14:textId="77777777" w:rsidTr="00124F2C">
        <w:trPr>
          <w:trHeight w:val="498"/>
        </w:trPr>
        <w:tc>
          <w:tcPr>
            <w:tcW w:w="893" w:type="pct"/>
            <w:vMerge w:val="restart"/>
            <w:shd w:val="clear" w:color="auto" w:fill="auto"/>
            <w:hideMark/>
          </w:tcPr>
          <w:p w14:paraId="32648C02" w14:textId="73C564D0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proofErr w:type="spellStart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ttiyeh</w:t>
            </w:r>
            <w:proofErr w:type="spellEnd"/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 xml:space="preserve">et </w:t>
            </w:r>
            <w:proofErr w:type="gramStart"/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1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9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565BE9D7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03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1F26B107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2A621DC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255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111E2D86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Radiomic + clinical features</w:t>
            </w:r>
          </w:p>
        </w:tc>
        <w:tc>
          <w:tcPr>
            <w:tcW w:w="1188" w:type="pct"/>
            <w:shd w:val="clear" w:color="auto" w:fill="auto"/>
            <w:hideMark/>
          </w:tcPr>
          <w:p w14:paraId="4DC51E4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79</w:t>
            </w:r>
          </w:p>
        </w:tc>
      </w:tr>
      <w:tr w:rsidR="00155305" w:rsidRPr="00155305" w14:paraId="6C1C4243" w14:textId="77777777" w:rsidTr="00124F2C">
        <w:trPr>
          <w:trHeight w:val="533"/>
        </w:trPr>
        <w:tc>
          <w:tcPr>
            <w:tcW w:w="893" w:type="pct"/>
            <w:vMerge/>
            <w:vAlign w:val="center"/>
            <w:hideMark/>
          </w:tcPr>
          <w:p w14:paraId="157A6570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139239A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BBB80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1337189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43B73F4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680392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71%, SP: 82%</w:t>
            </w:r>
          </w:p>
        </w:tc>
      </w:tr>
      <w:tr w:rsidR="00155305" w:rsidRPr="00155305" w14:paraId="620FF575" w14:textId="77777777" w:rsidTr="00124F2C">
        <w:trPr>
          <w:trHeight w:val="486"/>
        </w:trPr>
        <w:tc>
          <w:tcPr>
            <w:tcW w:w="893" w:type="pct"/>
            <w:vMerge w:val="restart"/>
            <w:shd w:val="clear" w:color="auto" w:fill="auto"/>
            <w:hideMark/>
          </w:tcPr>
          <w:p w14:paraId="1326EB25" w14:textId="42B1E955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Williams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 xml:space="preserve">et </w:t>
            </w:r>
            <w:proofErr w:type="gramStart"/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2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20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5717A60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3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4148841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15FFB59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2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0DE5BF18" w14:textId="01985DC2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Radiomic features + cyst fluid protein markers</w:t>
            </w:r>
          </w:p>
        </w:tc>
        <w:tc>
          <w:tcPr>
            <w:tcW w:w="1188" w:type="pct"/>
            <w:shd w:val="clear" w:color="auto" w:fill="auto"/>
            <w:hideMark/>
          </w:tcPr>
          <w:p w14:paraId="41E0A46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8</w:t>
            </w:r>
          </w:p>
        </w:tc>
      </w:tr>
      <w:tr w:rsidR="00155305" w:rsidRPr="00155305" w14:paraId="324BDFFC" w14:textId="77777777" w:rsidTr="00124F2C">
        <w:trPr>
          <w:trHeight w:val="692"/>
        </w:trPr>
        <w:tc>
          <w:tcPr>
            <w:tcW w:w="893" w:type="pct"/>
            <w:vMerge/>
            <w:vAlign w:val="center"/>
            <w:hideMark/>
          </w:tcPr>
          <w:p w14:paraId="194874E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0BB89A6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44074F6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677D3BC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4A6AADE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799DB59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71%, SP: 92%</w:t>
            </w:r>
          </w:p>
        </w:tc>
      </w:tr>
      <w:tr w:rsidR="00155305" w:rsidRPr="00155305" w14:paraId="73BEF748" w14:textId="77777777" w:rsidTr="00124F2C">
        <w:trPr>
          <w:trHeight w:val="465"/>
        </w:trPr>
        <w:tc>
          <w:tcPr>
            <w:tcW w:w="893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23DC8BB5" w14:textId="74671636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Hoffman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 xml:space="preserve">et </w:t>
            </w:r>
            <w:proofErr w:type="gramStart"/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3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7</w:t>
            </w:r>
          </w:p>
        </w:tc>
        <w:tc>
          <w:tcPr>
            <w:tcW w:w="436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5EE86B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8</w:t>
            </w:r>
          </w:p>
        </w:tc>
        <w:tc>
          <w:tcPr>
            <w:tcW w:w="665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156A67C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MRI w/ DWI</w:t>
            </w:r>
          </w:p>
        </w:tc>
        <w:tc>
          <w:tcPr>
            <w:tcW w:w="884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2E1C3D9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N/A</w:t>
            </w:r>
          </w:p>
        </w:tc>
        <w:tc>
          <w:tcPr>
            <w:tcW w:w="934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0C72E2A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Entropy</w:t>
            </w:r>
          </w:p>
        </w:tc>
        <w:tc>
          <w:tcPr>
            <w:tcW w:w="1188" w:type="pct"/>
            <w:shd w:val="clear" w:color="auto" w:fill="auto"/>
            <w:hideMark/>
          </w:tcPr>
          <w:p w14:paraId="2E6F027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6</w:t>
            </w:r>
          </w:p>
        </w:tc>
      </w:tr>
      <w:tr w:rsidR="00155305" w:rsidRPr="00155305" w14:paraId="016F90DE" w14:textId="77777777" w:rsidTr="00124F2C">
        <w:trPr>
          <w:trHeight w:val="506"/>
        </w:trPr>
        <w:tc>
          <w:tcPr>
            <w:tcW w:w="8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02173C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E626A7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09BF9C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ACB252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E5C664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9CBFB2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100%; SP: 70%</w:t>
            </w:r>
            <w:r w:rsidRPr="00155305">
              <w:rPr>
                <w:rFonts w:ascii="Book Antiqua" w:eastAsia="等线" w:hAnsi="Book Antiqua" w:cs="宋体"/>
                <w:color w:val="000000"/>
                <w:bdr w:val="single" w:sz="4" w:space="0" w:color="auto"/>
                <w:lang w:eastAsia="zh-CN"/>
              </w:rPr>
              <w:t xml:space="preserve"> </w:t>
            </w:r>
          </w:p>
        </w:tc>
      </w:tr>
    </w:tbl>
    <w:p w14:paraId="34113175" w14:textId="4D519578" w:rsidR="001B1D2C" w:rsidRPr="001B1D2C" w:rsidRDefault="00202E7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C7489">
        <w:rPr>
          <w:rFonts w:ascii="Book Antiqua" w:hAnsi="Book Antiqua" w:cs="Arial"/>
          <w:bCs/>
          <w:lang w:bidi="en-US"/>
        </w:rPr>
        <w:t xml:space="preserve">HGD: </w:t>
      </w:r>
      <w:r w:rsidR="00DA48EA" w:rsidRPr="00CC7489">
        <w:rPr>
          <w:rFonts w:ascii="Book Antiqua" w:hAnsi="Book Antiqua" w:cs="Arial"/>
          <w:bCs/>
          <w:lang w:bidi="en-US"/>
        </w:rPr>
        <w:t>High</w:t>
      </w:r>
      <w:r w:rsidRPr="00CC7489">
        <w:rPr>
          <w:rFonts w:ascii="Book Antiqua" w:hAnsi="Book Antiqua" w:cs="Arial"/>
          <w:bCs/>
          <w:lang w:bidi="en-US"/>
        </w:rPr>
        <w:t xml:space="preserve">-grade dysplasia; LGD: </w:t>
      </w:r>
      <w:r w:rsidR="004D5020" w:rsidRPr="00CC7489">
        <w:rPr>
          <w:rFonts w:ascii="Book Antiqua" w:hAnsi="Book Antiqua" w:cs="Arial"/>
          <w:bCs/>
          <w:lang w:bidi="en-US"/>
        </w:rPr>
        <w:t>Low</w:t>
      </w:r>
      <w:r w:rsidRPr="00CC7489">
        <w:rPr>
          <w:rFonts w:ascii="Book Antiqua" w:hAnsi="Book Antiqua" w:cs="Arial"/>
          <w:bCs/>
          <w:lang w:bidi="en-US"/>
        </w:rPr>
        <w:t xml:space="preserve">-grade dysplasia; CECT: </w:t>
      </w:r>
      <w:r w:rsidR="004D5020" w:rsidRPr="00CC7489">
        <w:rPr>
          <w:rFonts w:ascii="Book Antiqua" w:hAnsi="Book Antiqua" w:cs="Arial"/>
          <w:bCs/>
          <w:lang w:bidi="en-US"/>
        </w:rPr>
        <w:t>Contrast</w:t>
      </w:r>
      <w:r w:rsidRPr="00CC7489">
        <w:rPr>
          <w:rFonts w:ascii="Book Antiqua" w:hAnsi="Book Antiqua" w:cs="Arial"/>
          <w:bCs/>
          <w:lang w:bidi="en-US"/>
        </w:rPr>
        <w:t xml:space="preserve">-enhanced computed tomography; MRI: Magnetic resonance imaging; mi-RNA: micro-RNA; DWI: </w:t>
      </w:r>
      <w:r w:rsidR="00374B4D" w:rsidRPr="00CC7489">
        <w:rPr>
          <w:rFonts w:ascii="Book Antiqua" w:hAnsi="Book Antiqua" w:cs="Arial"/>
          <w:bCs/>
          <w:lang w:bidi="en-US"/>
        </w:rPr>
        <w:t xml:space="preserve">Diffusion </w:t>
      </w:r>
      <w:r w:rsidRPr="00CC7489">
        <w:rPr>
          <w:rFonts w:ascii="Book Antiqua" w:hAnsi="Book Antiqua" w:cs="Arial"/>
          <w:bCs/>
          <w:lang w:bidi="en-US"/>
        </w:rPr>
        <w:t xml:space="preserve">weighted imaging; AUC: Area under curve; SN: </w:t>
      </w:r>
      <w:r w:rsidR="00FC1B07" w:rsidRPr="00CC7489">
        <w:rPr>
          <w:rFonts w:ascii="Book Antiqua" w:hAnsi="Book Antiqua" w:cs="Arial"/>
          <w:bCs/>
          <w:lang w:bidi="en-US"/>
        </w:rPr>
        <w:t>Sensitivity</w:t>
      </w:r>
      <w:r w:rsidRPr="00CC7489">
        <w:rPr>
          <w:rFonts w:ascii="Book Antiqua" w:hAnsi="Book Antiqua" w:cs="Arial"/>
          <w:bCs/>
          <w:lang w:bidi="en-US"/>
        </w:rPr>
        <w:t xml:space="preserve">; SP: </w:t>
      </w:r>
      <w:r w:rsidR="00FC1B07" w:rsidRPr="00CC7489">
        <w:rPr>
          <w:rFonts w:ascii="Book Antiqua" w:hAnsi="Book Antiqua" w:cs="Arial"/>
          <w:bCs/>
          <w:lang w:bidi="en-US"/>
        </w:rPr>
        <w:t>Specificity</w:t>
      </w:r>
      <w:r w:rsidR="00C16130">
        <w:rPr>
          <w:rFonts w:ascii="Book Antiqua" w:hAnsi="Book Antiqua" w:cs="Arial"/>
          <w:bCs/>
          <w:lang w:bidi="en-US"/>
        </w:rPr>
        <w:t xml:space="preserve">; NA: </w:t>
      </w:r>
      <w:r w:rsidR="00845B26" w:rsidRPr="00B926CF">
        <w:rPr>
          <w:rFonts w:ascii="Book Antiqua" w:hAnsi="Book Antiqua" w:cs="Arial"/>
          <w:bCs/>
          <w:lang w:bidi="en-US"/>
        </w:rPr>
        <w:t xml:space="preserve">Not </w:t>
      </w:r>
      <w:r w:rsidR="00B926CF" w:rsidRPr="00B926CF">
        <w:rPr>
          <w:rFonts w:ascii="Book Antiqua" w:hAnsi="Book Antiqua" w:cs="Arial"/>
          <w:bCs/>
          <w:lang w:bidi="en-US"/>
        </w:rPr>
        <w:t>application</w:t>
      </w:r>
      <w:r w:rsidR="00845B26">
        <w:rPr>
          <w:rFonts w:ascii="Book Antiqua" w:hAnsi="Book Antiqua" w:cs="Arial"/>
          <w:bCs/>
          <w:lang w:bidi="en-US"/>
        </w:rPr>
        <w:t>.</w:t>
      </w:r>
    </w:p>
    <w:sectPr w:rsidR="001B1D2C" w:rsidRPr="001B1D2C" w:rsidSect="00DF377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C61A8" w14:textId="77777777" w:rsidR="00E91BEE" w:rsidRDefault="00E91BEE" w:rsidP="003E0C17">
      <w:r>
        <w:separator/>
      </w:r>
    </w:p>
  </w:endnote>
  <w:endnote w:type="continuationSeparator" w:id="0">
    <w:p w14:paraId="30BE8219" w14:textId="77777777" w:rsidR="00E91BEE" w:rsidRDefault="00E91BEE" w:rsidP="003E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tiqu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C0DC" w14:textId="350EA30C" w:rsidR="003E0C17" w:rsidRPr="003E0C17" w:rsidRDefault="003E0C17" w:rsidP="003E0C17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C585E">
      <w:rPr>
        <w:rFonts w:ascii="Book Antiqua" w:hAnsi="Book Antiqua"/>
        <w:noProof/>
        <w:sz w:val="24"/>
        <w:szCs w:val="24"/>
      </w:rPr>
      <w:t>4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C585E">
      <w:rPr>
        <w:rFonts w:ascii="Book Antiqua" w:hAnsi="Book Antiqua"/>
        <w:noProof/>
        <w:sz w:val="24"/>
        <w:szCs w:val="24"/>
      </w:rPr>
      <w:t>26</w:t>
    </w:r>
    <w:r>
      <w:rPr>
        <w:rFonts w:ascii="Book Antiqua" w:hAnsi="Book Antiqua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CBA4C" w14:textId="77777777" w:rsidR="00E91BEE" w:rsidRDefault="00E91BEE" w:rsidP="003E0C17">
      <w:r>
        <w:separator/>
      </w:r>
    </w:p>
  </w:footnote>
  <w:footnote w:type="continuationSeparator" w:id="0">
    <w:p w14:paraId="6005BFEE" w14:textId="77777777" w:rsidR="00E91BEE" w:rsidRDefault="00E91BEE" w:rsidP="003E0C1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IwMjQyMTUxNzFR0lEKTi0uzszPAykwrAUAxDO0LiwAAAA="/>
  </w:docVars>
  <w:rsids>
    <w:rsidRoot w:val="00A77B3E"/>
    <w:rsid w:val="00033832"/>
    <w:rsid w:val="00034C6F"/>
    <w:rsid w:val="00037C62"/>
    <w:rsid w:val="00044A1F"/>
    <w:rsid w:val="0005496B"/>
    <w:rsid w:val="00063F3C"/>
    <w:rsid w:val="00067CC0"/>
    <w:rsid w:val="00073A5F"/>
    <w:rsid w:val="00087FBA"/>
    <w:rsid w:val="00096E81"/>
    <w:rsid w:val="000A0F75"/>
    <w:rsid w:val="000A4BE2"/>
    <w:rsid w:val="000A685F"/>
    <w:rsid w:val="000A6B40"/>
    <w:rsid w:val="000B2325"/>
    <w:rsid w:val="000B5F38"/>
    <w:rsid w:val="000C0205"/>
    <w:rsid w:val="000C3C9D"/>
    <w:rsid w:val="000E0BDF"/>
    <w:rsid w:val="000E521A"/>
    <w:rsid w:val="000E7116"/>
    <w:rsid w:val="00102B63"/>
    <w:rsid w:val="00124F2C"/>
    <w:rsid w:val="0013768C"/>
    <w:rsid w:val="00155305"/>
    <w:rsid w:val="001662C6"/>
    <w:rsid w:val="001901CF"/>
    <w:rsid w:val="001947D9"/>
    <w:rsid w:val="00196C0C"/>
    <w:rsid w:val="001B1D2C"/>
    <w:rsid w:val="001F00A4"/>
    <w:rsid w:val="001F7045"/>
    <w:rsid w:val="001F7533"/>
    <w:rsid w:val="00202E7B"/>
    <w:rsid w:val="00222D5B"/>
    <w:rsid w:val="0022335F"/>
    <w:rsid w:val="00240C39"/>
    <w:rsid w:val="00264A53"/>
    <w:rsid w:val="00270365"/>
    <w:rsid w:val="00273F25"/>
    <w:rsid w:val="00295757"/>
    <w:rsid w:val="002A2D89"/>
    <w:rsid w:val="002A36A8"/>
    <w:rsid w:val="002B7CE9"/>
    <w:rsid w:val="002C39BB"/>
    <w:rsid w:val="002C3DF8"/>
    <w:rsid w:val="002C585E"/>
    <w:rsid w:val="002F76AA"/>
    <w:rsid w:val="0030464B"/>
    <w:rsid w:val="00307C25"/>
    <w:rsid w:val="00312BC7"/>
    <w:rsid w:val="00325327"/>
    <w:rsid w:val="00345294"/>
    <w:rsid w:val="00360F63"/>
    <w:rsid w:val="003642C7"/>
    <w:rsid w:val="00374B4D"/>
    <w:rsid w:val="003A2D1B"/>
    <w:rsid w:val="003C189D"/>
    <w:rsid w:val="003D60FB"/>
    <w:rsid w:val="003D780B"/>
    <w:rsid w:val="003E0C17"/>
    <w:rsid w:val="003E701E"/>
    <w:rsid w:val="003F0901"/>
    <w:rsid w:val="003F5729"/>
    <w:rsid w:val="00403333"/>
    <w:rsid w:val="00404E77"/>
    <w:rsid w:val="004151CC"/>
    <w:rsid w:val="00415D73"/>
    <w:rsid w:val="00417840"/>
    <w:rsid w:val="00420FE9"/>
    <w:rsid w:val="00424FD7"/>
    <w:rsid w:val="00430619"/>
    <w:rsid w:val="00442EC0"/>
    <w:rsid w:val="00450177"/>
    <w:rsid w:val="00451593"/>
    <w:rsid w:val="004661FF"/>
    <w:rsid w:val="00467A09"/>
    <w:rsid w:val="00475DCE"/>
    <w:rsid w:val="004855FA"/>
    <w:rsid w:val="004915CF"/>
    <w:rsid w:val="00493105"/>
    <w:rsid w:val="004A5028"/>
    <w:rsid w:val="004D5020"/>
    <w:rsid w:val="005064CB"/>
    <w:rsid w:val="00514237"/>
    <w:rsid w:val="0052277A"/>
    <w:rsid w:val="005323DA"/>
    <w:rsid w:val="00533006"/>
    <w:rsid w:val="0053559E"/>
    <w:rsid w:val="005443C9"/>
    <w:rsid w:val="0056353E"/>
    <w:rsid w:val="00566ABC"/>
    <w:rsid w:val="00570535"/>
    <w:rsid w:val="00584061"/>
    <w:rsid w:val="0058509F"/>
    <w:rsid w:val="0059077C"/>
    <w:rsid w:val="00595DCC"/>
    <w:rsid w:val="005A1FF1"/>
    <w:rsid w:val="005B08CB"/>
    <w:rsid w:val="00602C1D"/>
    <w:rsid w:val="00624650"/>
    <w:rsid w:val="006427AA"/>
    <w:rsid w:val="00646F25"/>
    <w:rsid w:val="00661319"/>
    <w:rsid w:val="00672F01"/>
    <w:rsid w:val="00673003"/>
    <w:rsid w:val="006778EF"/>
    <w:rsid w:val="006900F4"/>
    <w:rsid w:val="006A62FB"/>
    <w:rsid w:val="006B5FD0"/>
    <w:rsid w:val="006D2A75"/>
    <w:rsid w:val="006E133E"/>
    <w:rsid w:val="006E1B6B"/>
    <w:rsid w:val="006E53FB"/>
    <w:rsid w:val="006E7F83"/>
    <w:rsid w:val="00711916"/>
    <w:rsid w:val="00711FBE"/>
    <w:rsid w:val="00744AE0"/>
    <w:rsid w:val="00747E50"/>
    <w:rsid w:val="00760997"/>
    <w:rsid w:val="007665EF"/>
    <w:rsid w:val="00772E91"/>
    <w:rsid w:val="0077447F"/>
    <w:rsid w:val="00787CC1"/>
    <w:rsid w:val="00796B83"/>
    <w:rsid w:val="007A4325"/>
    <w:rsid w:val="007C3C43"/>
    <w:rsid w:val="007D339F"/>
    <w:rsid w:val="007D41A4"/>
    <w:rsid w:val="007D4835"/>
    <w:rsid w:val="007D4C71"/>
    <w:rsid w:val="007E588E"/>
    <w:rsid w:val="007F0761"/>
    <w:rsid w:val="007F39E6"/>
    <w:rsid w:val="008014CD"/>
    <w:rsid w:val="00804FF5"/>
    <w:rsid w:val="008175AD"/>
    <w:rsid w:val="008228D4"/>
    <w:rsid w:val="008420C8"/>
    <w:rsid w:val="00845B26"/>
    <w:rsid w:val="008501E1"/>
    <w:rsid w:val="0085370A"/>
    <w:rsid w:val="00855EA5"/>
    <w:rsid w:val="00874E52"/>
    <w:rsid w:val="00876E0E"/>
    <w:rsid w:val="00886586"/>
    <w:rsid w:val="00890C77"/>
    <w:rsid w:val="008B6947"/>
    <w:rsid w:val="008C325B"/>
    <w:rsid w:val="008D34C0"/>
    <w:rsid w:val="008E070E"/>
    <w:rsid w:val="008E6FC5"/>
    <w:rsid w:val="008E7E71"/>
    <w:rsid w:val="008F1FCA"/>
    <w:rsid w:val="008F5515"/>
    <w:rsid w:val="00915928"/>
    <w:rsid w:val="00920E05"/>
    <w:rsid w:val="00926F7D"/>
    <w:rsid w:val="00936D63"/>
    <w:rsid w:val="00947117"/>
    <w:rsid w:val="00956878"/>
    <w:rsid w:val="00966F13"/>
    <w:rsid w:val="00976094"/>
    <w:rsid w:val="009821A7"/>
    <w:rsid w:val="009864F8"/>
    <w:rsid w:val="00996035"/>
    <w:rsid w:val="009A1E77"/>
    <w:rsid w:val="009D7583"/>
    <w:rsid w:val="009F41A3"/>
    <w:rsid w:val="009F5D5E"/>
    <w:rsid w:val="009F7012"/>
    <w:rsid w:val="00A05CE7"/>
    <w:rsid w:val="00A270C1"/>
    <w:rsid w:val="00A342F9"/>
    <w:rsid w:val="00A34AC0"/>
    <w:rsid w:val="00A45746"/>
    <w:rsid w:val="00A51036"/>
    <w:rsid w:val="00A55F3F"/>
    <w:rsid w:val="00A60A2F"/>
    <w:rsid w:val="00A61A1B"/>
    <w:rsid w:val="00A62C48"/>
    <w:rsid w:val="00A64506"/>
    <w:rsid w:val="00A753B3"/>
    <w:rsid w:val="00A77B3E"/>
    <w:rsid w:val="00A80882"/>
    <w:rsid w:val="00A92D78"/>
    <w:rsid w:val="00A9581F"/>
    <w:rsid w:val="00AA2C98"/>
    <w:rsid w:val="00AA31FC"/>
    <w:rsid w:val="00AA4AAC"/>
    <w:rsid w:val="00AA5B3D"/>
    <w:rsid w:val="00AB5A53"/>
    <w:rsid w:val="00AD3795"/>
    <w:rsid w:val="00AE30C6"/>
    <w:rsid w:val="00AF01C6"/>
    <w:rsid w:val="00B040D2"/>
    <w:rsid w:val="00B10D31"/>
    <w:rsid w:val="00B12960"/>
    <w:rsid w:val="00B13A7B"/>
    <w:rsid w:val="00B16324"/>
    <w:rsid w:val="00B20F03"/>
    <w:rsid w:val="00B2167B"/>
    <w:rsid w:val="00B21A90"/>
    <w:rsid w:val="00B47063"/>
    <w:rsid w:val="00B5455A"/>
    <w:rsid w:val="00B67BEF"/>
    <w:rsid w:val="00B73DBC"/>
    <w:rsid w:val="00B814F3"/>
    <w:rsid w:val="00B84D09"/>
    <w:rsid w:val="00B90F43"/>
    <w:rsid w:val="00B926CF"/>
    <w:rsid w:val="00BA0EBD"/>
    <w:rsid w:val="00BA4AC2"/>
    <w:rsid w:val="00BC4718"/>
    <w:rsid w:val="00BD5FA9"/>
    <w:rsid w:val="00BF1CA5"/>
    <w:rsid w:val="00C16130"/>
    <w:rsid w:val="00C27F69"/>
    <w:rsid w:val="00C316E3"/>
    <w:rsid w:val="00C50B75"/>
    <w:rsid w:val="00C50B99"/>
    <w:rsid w:val="00C555A0"/>
    <w:rsid w:val="00C61BC1"/>
    <w:rsid w:val="00C73CA0"/>
    <w:rsid w:val="00C762A1"/>
    <w:rsid w:val="00C7684F"/>
    <w:rsid w:val="00C8782F"/>
    <w:rsid w:val="00C97DF7"/>
    <w:rsid w:val="00CA0995"/>
    <w:rsid w:val="00CA2A55"/>
    <w:rsid w:val="00CB3B5D"/>
    <w:rsid w:val="00CC07B4"/>
    <w:rsid w:val="00CC086D"/>
    <w:rsid w:val="00CD5AC4"/>
    <w:rsid w:val="00CE082E"/>
    <w:rsid w:val="00CE2C9C"/>
    <w:rsid w:val="00CE6827"/>
    <w:rsid w:val="00CF60FD"/>
    <w:rsid w:val="00D213A1"/>
    <w:rsid w:val="00D240F6"/>
    <w:rsid w:val="00D25095"/>
    <w:rsid w:val="00D316D3"/>
    <w:rsid w:val="00D36C06"/>
    <w:rsid w:val="00D539AB"/>
    <w:rsid w:val="00D73A44"/>
    <w:rsid w:val="00D8321E"/>
    <w:rsid w:val="00D847E5"/>
    <w:rsid w:val="00DA48EA"/>
    <w:rsid w:val="00DF2DAF"/>
    <w:rsid w:val="00DF377C"/>
    <w:rsid w:val="00E106B0"/>
    <w:rsid w:val="00E6037B"/>
    <w:rsid w:val="00E633A2"/>
    <w:rsid w:val="00E91BEE"/>
    <w:rsid w:val="00E94ADE"/>
    <w:rsid w:val="00EA0358"/>
    <w:rsid w:val="00EA5F5B"/>
    <w:rsid w:val="00EA6FA5"/>
    <w:rsid w:val="00ED55D6"/>
    <w:rsid w:val="00EE126A"/>
    <w:rsid w:val="00EE7E12"/>
    <w:rsid w:val="00EF232B"/>
    <w:rsid w:val="00EF6127"/>
    <w:rsid w:val="00F0109E"/>
    <w:rsid w:val="00F04968"/>
    <w:rsid w:val="00F06098"/>
    <w:rsid w:val="00F138B6"/>
    <w:rsid w:val="00F243A7"/>
    <w:rsid w:val="00F32337"/>
    <w:rsid w:val="00F3361E"/>
    <w:rsid w:val="00F51BAA"/>
    <w:rsid w:val="00F55EF4"/>
    <w:rsid w:val="00F63E7A"/>
    <w:rsid w:val="00F66D3C"/>
    <w:rsid w:val="00F911A9"/>
    <w:rsid w:val="00FA573F"/>
    <w:rsid w:val="00FA706D"/>
    <w:rsid w:val="00FA7B23"/>
    <w:rsid w:val="00FB17D4"/>
    <w:rsid w:val="00FB7DC9"/>
    <w:rsid w:val="00FC1B07"/>
    <w:rsid w:val="00FE2B99"/>
    <w:rsid w:val="00FE6ACC"/>
    <w:rsid w:val="00FE7866"/>
    <w:rsid w:val="00FE7CF9"/>
    <w:rsid w:val="00FF5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08C2A"/>
  <w15:docId w15:val="{508ADEFA-0CA1-41FE-833C-ED0E3B6B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0D2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3E0C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E0C17"/>
    <w:rPr>
      <w:sz w:val="18"/>
      <w:szCs w:val="18"/>
    </w:rPr>
  </w:style>
  <w:style w:type="paragraph" w:styleId="a5">
    <w:name w:val="footer"/>
    <w:basedOn w:val="a"/>
    <w:link w:val="a6"/>
    <w:unhideWhenUsed/>
    <w:rsid w:val="003E0C1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E0C17"/>
    <w:rPr>
      <w:sz w:val="18"/>
      <w:szCs w:val="18"/>
    </w:rPr>
  </w:style>
  <w:style w:type="character" w:styleId="a7">
    <w:name w:val="annotation reference"/>
    <w:basedOn w:val="a0"/>
    <w:semiHidden/>
    <w:unhideWhenUsed/>
    <w:rsid w:val="00BF1CA5"/>
    <w:rPr>
      <w:sz w:val="21"/>
      <w:szCs w:val="21"/>
    </w:rPr>
  </w:style>
  <w:style w:type="paragraph" w:styleId="a8">
    <w:name w:val="annotation text"/>
    <w:basedOn w:val="a"/>
    <w:link w:val="a9"/>
    <w:semiHidden/>
    <w:unhideWhenUsed/>
    <w:rsid w:val="00BF1CA5"/>
  </w:style>
  <w:style w:type="character" w:customStyle="1" w:styleId="a9">
    <w:name w:val="批注文字 字符"/>
    <w:basedOn w:val="a0"/>
    <w:link w:val="a8"/>
    <w:semiHidden/>
    <w:rsid w:val="00BF1CA5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BF1CA5"/>
    <w:rPr>
      <w:b/>
      <w:bCs/>
    </w:rPr>
  </w:style>
  <w:style w:type="character" w:customStyle="1" w:styleId="ab">
    <w:name w:val="批注主题 字符"/>
    <w:basedOn w:val="a9"/>
    <w:link w:val="aa"/>
    <w:semiHidden/>
    <w:rsid w:val="00BF1CA5"/>
    <w:rPr>
      <w:b/>
      <w:bCs/>
      <w:sz w:val="24"/>
      <w:szCs w:val="24"/>
    </w:rPr>
  </w:style>
  <w:style w:type="paragraph" w:styleId="ac">
    <w:name w:val="Normal (Web)"/>
    <w:basedOn w:val="a"/>
    <w:uiPriority w:val="99"/>
    <w:semiHidden/>
    <w:unhideWhenUsed/>
    <w:rsid w:val="00264A5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d">
    <w:name w:val="Revision"/>
    <w:hidden/>
    <w:uiPriority w:val="99"/>
    <w:semiHidden/>
    <w:rsid w:val="00BD5FA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diagramQuickStyle" Target="diagrams/quickStyle1.xml"/><Relationship Id="rId5" Type="http://schemas.openxmlformats.org/officeDocument/2006/relationships/endnotes" Target="endnotes.xml"/><Relationship Id="rId15" Type="http://schemas.microsoft.com/office/2011/relationships/people" Target="people.xml"/><Relationship Id="rId10" Type="http://schemas.openxmlformats.org/officeDocument/2006/relationships/diagramLayout" Target="diagrams/layout1.xml"/><Relationship Id="rId4" Type="http://schemas.openxmlformats.org/officeDocument/2006/relationships/footnotes" Target="footnote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D07D52F-BDDB-284C-B94E-7BF50C6DDC71}" type="doc">
      <dgm:prSet loTypeId="urn:microsoft.com/office/officeart/2005/8/layout/hierarchy6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E1903639-94D3-0C46-AA24-7207629EF108}">
      <dgm:prSet phldrT="[Text]" custT="1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PCL</a:t>
          </a:r>
        </a:p>
      </dgm:t>
    </dgm:pt>
    <dgm:pt modelId="{D060FFB9-0A81-814B-AAB5-FE7E311307E0}" type="parTrans" cxnId="{3BF8A494-9FA5-1A47-9FC0-83B590AB8A32}">
      <dgm:prSet/>
      <dgm:spPr/>
      <dgm:t>
        <a:bodyPr/>
        <a:lstStyle/>
        <a:p>
          <a:endParaRPr lang="en-US"/>
        </a:p>
      </dgm:t>
    </dgm:pt>
    <dgm:pt modelId="{18B60754-7912-1145-A086-A43D8524FE84}" type="sibTrans" cxnId="{3BF8A494-9FA5-1A47-9FC0-83B590AB8A32}">
      <dgm:prSet/>
      <dgm:spPr/>
      <dgm:t>
        <a:bodyPr/>
        <a:lstStyle/>
        <a:p>
          <a:endParaRPr lang="en-US"/>
        </a:p>
      </dgm:t>
    </dgm:pt>
    <dgm:pt modelId="{1D1DDE69-1078-BE43-86A2-C128BDF0F1B2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Low Risk</a:t>
          </a:r>
        </a:p>
      </dgm:t>
    </dgm:pt>
    <dgm:pt modelId="{ACD01E5A-10E1-464C-A362-BAAA6CE9C1A8}" type="parTrans" cxnId="{0FC21650-FF30-CA49-B131-92DE7F1D9597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874E807-0459-0843-B75C-4787348D64FD}" type="sibTrans" cxnId="{0FC21650-FF30-CA49-B131-92DE7F1D9597}">
      <dgm:prSet/>
      <dgm:spPr/>
      <dgm:t>
        <a:bodyPr/>
        <a:lstStyle/>
        <a:p>
          <a:endParaRPr lang="en-US"/>
        </a:p>
      </dgm:t>
    </dgm:pt>
    <dgm:pt modelId="{5797B673-058A-214E-8615-DF4909FE9915}">
      <dgm:prSet phldrT="[Text]" custT="1"/>
      <dgm:spPr>
        <a:solidFill>
          <a:schemeClr val="bg1">
            <a:lumMod val="75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Imaging, Cyst fluid CEA, Cytology, &amp; Glucose</a:t>
          </a:r>
        </a:p>
      </dgm:t>
    </dgm:pt>
    <dgm:pt modelId="{DBA7F99C-0821-844C-AC14-A854ED3E28D2}" type="parTrans" cxnId="{F5EC6547-6E2B-4E43-B334-4572D63B2395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F5A4A55-E7A5-AE4F-B672-0DB133DA0941}" type="sibTrans" cxnId="{F5EC6547-6E2B-4E43-B334-4572D63B2395}">
      <dgm:prSet/>
      <dgm:spPr/>
      <dgm:t>
        <a:bodyPr/>
        <a:lstStyle/>
        <a:p>
          <a:endParaRPr lang="en-US"/>
        </a:p>
      </dgm:t>
    </dgm:pt>
    <dgm:pt modelId="{0B70A7EA-8D7E-F74B-997E-E031BA565556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High Risk</a:t>
          </a:r>
        </a:p>
      </dgm:t>
    </dgm:pt>
    <dgm:pt modelId="{02E8DD0A-8737-4743-A5A9-DF8A2CC1BF8B}" type="parTrans" cxnId="{57862B5B-4DEA-BF48-A9C2-47C107A301F6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9B04605-B39A-B044-8F79-0AC1ED033080}" type="sibTrans" cxnId="{57862B5B-4DEA-BF48-A9C2-47C107A301F6}">
      <dgm:prSet/>
      <dgm:spPr/>
      <dgm:t>
        <a:bodyPr/>
        <a:lstStyle/>
        <a:p>
          <a:endParaRPr lang="en-US"/>
        </a:p>
      </dgm:t>
    </dgm:pt>
    <dgm:pt modelId="{C9943269-4144-7747-B17C-5F47F53DF41B}">
      <dgm:prSet phldrT="[Text]" custT="1"/>
      <dgm:spPr>
        <a:solidFill>
          <a:schemeClr val="bg1">
            <a:lumMod val="75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Advanced Diagnostics for Risk Stratification</a:t>
          </a:r>
        </a:p>
      </dgm:t>
    </dgm:pt>
    <dgm:pt modelId="{7A79F2E8-4924-C74E-A566-14A75D7D35F0}" type="parTrans" cxnId="{1C2DD347-418E-2C49-B20A-00AED653D04E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F6BAA28-D28B-774A-A4B7-70E5AE0C7C6A}" type="sibTrans" cxnId="{1C2DD347-418E-2C49-B20A-00AED653D04E}">
      <dgm:prSet/>
      <dgm:spPr/>
      <dgm:t>
        <a:bodyPr/>
        <a:lstStyle/>
        <a:p>
          <a:endParaRPr lang="en-US"/>
        </a:p>
      </dgm:t>
    </dgm:pt>
    <dgm:pt modelId="{91CE92FC-EEA3-784E-AF24-C116FEC3732D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Increasing Prevalence 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High Cost of Surveillance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Low Probability of Malignancy</a:t>
          </a:r>
        </a:p>
      </dgm:t>
    </dgm:pt>
    <dgm:pt modelId="{5C857DE5-40C5-0B40-8AB1-32D0295B8D6C}" type="parTrans" cxnId="{519A6A6D-0299-C34C-B41C-71079837AE09}">
      <dgm:prSet/>
      <dgm:spPr/>
      <dgm:t>
        <a:bodyPr/>
        <a:lstStyle/>
        <a:p>
          <a:endParaRPr lang="en-US"/>
        </a:p>
      </dgm:t>
    </dgm:pt>
    <dgm:pt modelId="{1A46BF5C-2510-B34E-A360-E29CA10359A3}" type="sibTrans" cxnId="{519A6A6D-0299-C34C-B41C-71079837AE09}">
      <dgm:prSet/>
      <dgm:spPr/>
      <dgm:t>
        <a:bodyPr/>
        <a:lstStyle/>
        <a:p>
          <a:endParaRPr lang="en-US"/>
        </a:p>
      </dgm:t>
    </dgm:pt>
    <dgm:pt modelId="{55110A9F-C3C1-4E4C-AC90-9D5E24212CC2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Accurate Determination of Risk?- Size, Growth, Intracystic features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 Multidisciplinary consensus</a:t>
          </a:r>
        </a:p>
      </dgm:t>
    </dgm:pt>
    <dgm:pt modelId="{FF37667F-0EB4-7F47-90D6-3C035DC6E5BC}" type="parTrans" cxnId="{8F907A48-F96F-034F-B0BE-90FB6C3C7198}">
      <dgm:prSet/>
      <dgm:spPr/>
      <dgm:t>
        <a:bodyPr/>
        <a:lstStyle/>
        <a:p>
          <a:endParaRPr lang="en-US"/>
        </a:p>
      </dgm:t>
    </dgm:pt>
    <dgm:pt modelId="{738835EF-EA35-4D47-B899-9C0728495CFA}" type="sibTrans" cxnId="{8F907A48-F96F-034F-B0BE-90FB6C3C7198}">
      <dgm:prSet/>
      <dgm:spPr/>
      <dgm:t>
        <a:bodyPr/>
        <a:lstStyle/>
        <a:p>
          <a:endParaRPr lang="en-US"/>
        </a:p>
      </dgm:t>
    </dgm:pt>
    <dgm:pt modelId="{E3B10BA4-8C1E-9241-91FA-7E66F71B3E09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Need multicenter validation of tests to accurately risk stratify IPMNs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Complementary role of advanced diagnostic tests</a:t>
          </a:r>
        </a:p>
      </dgm:t>
    </dgm:pt>
    <dgm:pt modelId="{B954873E-BA23-6243-B7DD-2F7816415DA3}" type="parTrans" cxnId="{A1D5DAC6-608A-C844-84DE-95598E191EF9}">
      <dgm:prSet/>
      <dgm:spPr/>
      <dgm:t>
        <a:bodyPr/>
        <a:lstStyle/>
        <a:p>
          <a:endParaRPr lang="en-US"/>
        </a:p>
      </dgm:t>
    </dgm:pt>
    <dgm:pt modelId="{B7889188-0D52-5B47-AD6B-63B79508B046}" type="sibTrans" cxnId="{A1D5DAC6-608A-C844-84DE-95598E191EF9}">
      <dgm:prSet/>
      <dgm:spPr/>
      <dgm:t>
        <a:bodyPr/>
        <a:lstStyle/>
        <a:p>
          <a:endParaRPr lang="en-US"/>
        </a:p>
      </dgm:t>
    </dgm:pt>
    <dgm:pt modelId="{6AFEEB84-1B21-E142-882F-65CB5A0DAB3A}" type="pres">
      <dgm:prSet presAssocID="{7D07D52F-BDDB-284C-B94E-7BF50C6DDC71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EF0018F-3C04-6443-A5BC-95AEE5E32345}" type="pres">
      <dgm:prSet presAssocID="{7D07D52F-BDDB-284C-B94E-7BF50C6DDC71}" presName="hierFlow" presStyleCnt="0"/>
      <dgm:spPr/>
    </dgm:pt>
    <dgm:pt modelId="{C7520877-CFCE-BE48-85E8-C05D0CB4B72B}" type="pres">
      <dgm:prSet presAssocID="{7D07D52F-BDDB-284C-B94E-7BF50C6DDC71}" presName="firstBuf" presStyleCnt="0"/>
      <dgm:spPr/>
    </dgm:pt>
    <dgm:pt modelId="{E593438E-E8C4-C94E-B08C-B2A7AB4B90C9}" type="pres">
      <dgm:prSet presAssocID="{7D07D52F-BDDB-284C-B94E-7BF50C6DDC71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780EA629-4BDF-5C40-9BC6-4AC99122C0D1}" type="pres">
      <dgm:prSet presAssocID="{E1903639-94D3-0C46-AA24-7207629EF108}" presName="Name14" presStyleCnt="0"/>
      <dgm:spPr/>
    </dgm:pt>
    <dgm:pt modelId="{74B0CFC1-BF0D-6843-AE30-17144C77014C}" type="pres">
      <dgm:prSet presAssocID="{E1903639-94D3-0C46-AA24-7207629EF108}" presName="level1Shape" presStyleLbl="node0" presStyleIdx="0" presStyleCnt="1">
        <dgm:presLayoutVars>
          <dgm:chPref val="3"/>
        </dgm:presLayoutVars>
      </dgm:prSet>
      <dgm:spPr/>
    </dgm:pt>
    <dgm:pt modelId="{2AD8D4AE-39A0-554C-B133-F2DD1EA8B6A5}" type="pres">
      <dgm:prSet presAssocID="{E1903639-94D3-0C46-AA24-7207629EF108}" presName="hierChild2" presStyleCnt="0"/>
      <dgm:spPr/>
    </dgm:pt>
    <dgm:pt modelId="{B027B9DE-BBA9-DA46-AFC7-7C22ED4FBFC7}" type="pres">
      <dgm:prSet presAssocID="{ACD01E5A-10E1-464C-A362-BAAA6CE9C1A8}" presName="Name19" presStyleLbl="parChTrans1D2" presStyleIdx="0" presStyleCnt="2"/>
      <dgm:spPr/>
    </dgm:pt>
    <dgm:pt modelId="{ADED81AA-267B-6049-9D5C-FBC96BB9D1D1}" type="pres">
      <dgm:prSet presAssocID="{1D1DDE69-1078-BE43-86A2-C128BDF0F1B2}" presName="Name21" presStyleCnt="0"/>
      <dgm:spPr/>
    </dgm:pt>
    <dgm:pt modelId="{03DCA43C-D800-C44E-A38B-729CEC5658F2}" type="pres">
      <dgm:prSet presAssocID="{1D1DDE69-1078-BE43-86A2-C128BDF0F1B2}" presName="level2Shape" presStyleLbl="node2" presStyleIdx="0" presStyleCnt="2"/>
      <dgm:spPr/>
    </dgm:pt>
    <dgm:pt modelId="{0A6C8446-6A1C-3347-968D-7DE53FA47721}" type="pres">
      <dgm:prSet presAssocID="{1D1DDE69-1078-BE43-86A2-C128BDF0F1B2}" presName="hierChild3" presStyleCnt="0"/>
      <dgm:spPr/>
    </dgm:pt>
    <dgm:pt modelId="{8E366628-0527-204D-87CE-2C6E028836C3}" type="pres">
      <dgm:prSet presAssocID="{DBA7F99C-0821-844C-AC14-A854ED3E28D2}" presName="Name19" presStyleLbl="parChTrans1D3" presStyleIdx="0" presStyleCnt="2"/>
      <dgm:spPr/>
    </dgm:pt>
    <dgm:pt modelId="{BA9144E8-B674-EE41-88C6-41799A16AEE0}" type="pres">
      <dgm:prSet presAssocID="{5797B673-058A-214E-8615-DF4909FE9915}" presName="Name21" presStyleCnt="0"/>
      <dgm:spPr/>
    </dgm:pt>
    <dgm:pt modelId="{1C064894-4EE6-6541-BC2F-926506A269CF}" type="pres">
      <dgm:prSet presAssocID="{5797B673-058A-214E-8615-DF4909FE9915}" presName="level2Shape" presStyleLbl="node3" presStyleIdx="0" presStyleCnt="2" custScaleX="133939" custScaleY="102754"/>
      <dgm:spPr/>
    </dgm:pt>
    <dgm:pt modelId="{DFD05F77-E519-B642-A36A-7876FF319F93}" type="pres">
      <dgm:prSet presAssocID="{5797B673-058A-214E-8615-DF4909FE9915}" presName="hierChild3" presStyleCnt="0"/>
      <dgm:spPr/>
    </dgm:pt>
    <dgm:pt modelId="{849C0D72-B61E-3A4B-A5B8-69442B8E72DB}" type="pres">
      <dgm:prSet presAssocID="{02E8DD0A-8737-4743-A5A9-DF8A2CC1BF8B}" presName="Name19" presStyleLbl="parChTrans1D2" presStyleIdx="1" presStyleCnt="2"/>
      <dgm:spPr/>
    </dgm:pt>
    <dgm:pt modelId="{CD9199F2-FF46-1A44-A989-772D46811A4C}" type="pres">
      <dgm:prSet presAssocID="{0B70A7EA-8D7E-F74B-997E-E031BA565556}" presName="Name21" presStyleCnt="0"/>
      <dgm:spPr/>
    </dgm:pt>
    <dgm:pt modelId="{C7A66172-48C7-5C49-8475-4C96D22F5E24}" type="pres">
      <dgm:prSet presAssocID="{0B70A7EA-8D7E-F74B-997E-E031BA565556}" presName="level2Shape" presStyleLbl="node2" presStyleIdx="1" presStyleCnt="2"/>
      <dgm:spPr/>
    </dgm:pt>
    <dgm:pt modelId="{8C632A8F-A6C6-7C40-A0AE-4F1B90CF29B8}" type="pres">
      <dgm:prSet presAssocID="{0B70A7EA-8D7E-F74B-997E-E031BA565556}" presName="hierChild3" presStyleCnt="0"/>
      <dgm:spPr/>
    </dgm:pt>
    <dgm:pt modelId="{37EA6178-D92C-BA4E-AB7A-FC4402DCF810}" type="pres">
      <dgm:prSet presAssocID="{7A79F2E8-4924-C74E-A566-14A75D7D35F0}" presName="Name19" presStyleLbl="parChTrans1D3" presStyleIdx="1" presStyleCnt="2"/>
      <dgm:spPr/>
    </dgm:pt>
    <dgm:pt modelId="{FF0BD564-768E-B248-8FCE-5ABCB0FB6A1D}" type="pres">
      <dgm:prSet presAssocID="{C9943269-4144-7747-B17C-5F47F53DF41B}" presName="Name21" presStyleCnt="0"/>
      <dgm:spPr/>
    </dgm:pt>
    <dgm:pt modelId="{8E8A8B75-7522-684D-90EC-A4E97893A8EE}" type="pres">
      <dgm:prSet presAssocID="{C9943269-4144-7747-B17C-5F47F53DF41B}" presName="level2Shape" presStyleLbl="node3" presStyleIdx="1" presStyleCnt="2" custScaleX="133939" custScaleY="102754"/>
      <dgm:spPr/>
    </dgm:pt>
    <dgm:pt modelId="{CA2047D4-065F-5D4D-AE4D-9F17CA4ACAEA}" type="pres">
      <dgm:prSet presAssocID="{C9943269-4144-7747-B17C-5F47F53DF41B}" presName="hierChild3" presStyleCnt="0"/>
      <dgm:spPr/>
    </dgm:pt>
    <dgm:pt modelId="{E47ED5A1-4BCA-B14F-B435-E5D15538AD5A}" type="pres">
      <dgm:prSet presAssocID="{7D07D52F-BDDB-284C-B94E-7BF50C6DDC71}" presName="bgShapesFlow" presStyleCnt="0"/>
      <dgm:spPr/>
    </dgm:pt>
    <dgm:pt modelId="{AFA78910-9917-4C4A-8D5B-3B5D98187255}" type="pres">
      <dgm:prSet presAssocID="{91CE92FC-EEA3-784E-AF24-C116FEC3732D}" presName="rectComp" presStyleCnt="0"/>
      <dgm:spPr/>
    </dgm:pt>
    <dgm:pt modelId="{687F579E-E7BB-DF49-A0CA-3ABB2EE7BCE7}" type="pres">
      <dgm:prSet presAssocID="{91CE92FC-EEA3-784E-AF24-C116FEC3732D}" presName="bgRect" presStyleLbl="bgShp" presStyleIdx="0" presStyleCnt="3"/>
      <dgm:spPr/>
    </dgm:pt>
    <dgm:pt modelId="{1683080A-5E07-C74A-9D1C-BEEDE9EDC88C}" type="pres">
      <dgm:prSet presAssocID="{91CE92FC-EEA3-784E-AF24-C116FEC3732D}" presName="bgRectTx" presStyleLbl="bgShp" presStyleIdx="0" presStyleCnt="3">
        <dgm:presLayoutVars>
          <dgm:bulletEnabled val="1"/>
        </dgm:presLayoutVars>
      </dgm:prSet>
      <dgm:spPr/>
    </dgm:pt>
    <dgm:pt modelId="{5258FAEE-F915-6E4C-BE92-6A26A1C4B779}" type="pres">
      <dgm:prSet presAssocID="{91CE92FC-EEA3-784E-AF24-C116FEC3732D}" presName="spComp" presStyleCnt="0"/>
      <dgm:spPr/>
    </dgm:pt>
    <dgm:pt modelId="{0BA9521C-6B71-C740-A335-346F0687400D}" type="pres">
      <dgm:prSet presAssocID="{91CE92FC-EEA3-784E-AF24-C116FEC3732D}" presName="vSp" presStyleCnt="0"/>
      <dgm:spPr/>
    </dgm:pt>
    <dgm:pt modelId="{80075261-DB0B-524E-A102-E7C60AC9C302}" type="pres">
      <dgm:prSet presAssocID="{55110A9F-C3C1-4E4C-AC90-9D5E24212CC2}" presName="rectComp" presStyleCnt="0"/>
      <dgm:spPr/>
    </dgm:pt>
    <dgm:pt modelId="{C1C8256A-D403-1C40-B51B-8092933690E4}" type="pres">
      <dgm:prSet presAssocID="{55110A9F-C3C1-4E4C-AC90-9D5E24212CC2}" presName="bgRect" presStyleLbl="bgShp" presStyleIdx="1" presStyleCnt="3"/>
      <dgm:spPr/>
    </dgm:pt>
    <dgm:pt modelId="{F1799B8D-B3E1-364A-A9CA-30F63B0F5BD9}" type="pres">
      <dgm:prSet presAssocID="{55110A9F-C3C1-4E4C-AC90-9D5E24212CC2}" presName="bgRectTx" presStyleLbl="bgShp" presStyleIdx="1" presStyleCnt="3">
        <dgm:presLayoutVars>
          <dgm:bulletEnabled val="1"/>
        </dgm:presLayoutVars>
      </dgm:prSet>
      <dgm:spPr/>
    </dgm:pt>
    <dgm:pt modelId="{C8EFD6E1-23A5-8943-8D1C-61CFFCE343EB}" type="pres">
      <dgm:prSet presAssocID="{55110A9F-C3C1-4E4C-AC90-9D5E24212CC2}" presName="spComp" presStyleCnt="0"/>
      <dgm:spPr/>
    </dgm:pt>
    <dgm:pt modelId="{10F8AAF6-6BC5-6B4E-B960-EE9842A71280}" type="pres">
      <dgm:prSet presAssocID="{55110A9F-C3C1-4E4C-AC90-9D5E24212CC2}" presName="vSp" presStyleCnt="0"/>
      <dgm:spPr/>
    </dgm:pt>
    <dgm:pt modelId="{412490E3-EC6D-BA44-9C4F-DDD61D4DB797}" type="pres">
      <dgm:prSet presAssocID="{E3B10BA4-8C1E-9241-91FA-7E66F71B3E09}" presName="rectComp" presStyleCnt="0"/>
      <dgm:spPr/>
    </dgm:pt>
    <dgm:pt modelId="{3CE73243-8532-3845-9D9B-551EF4DE32A8}" type="pres">
      <dgm:prSet presAssocID="{E3B10BA4-8C1E-9241-91FA-7E66F71B3E09}" presName="bgRect" presStyleLbl="bgShp" presStyleIdx="2" presStyleCnt="3"/>
      <dgm:spPr/>
    </dgm:pt>
    <dgm:pt modelId="{B5A9EA25-F59F-CD4E-80B5-897EE3C49D06}" type="pres">
      <dgm:prSet presAssocID="{E3B10BA4-8C1E-9241-91FA-7E66F71B3E09}" presName="bgRectTx" presStyleLbl="bgShp" presStyleIdx="2" presStyleCnt="3">
        <dgm:presLayoutVars>
          <dgm:bulletEnabled val="1"/>
        </dgm:presLayoutVars>
      </dgm:prSet>
      <dgm:spPr/>
    </dgm:pt>
  </dgm:ptLst>
  <dgm:cxnLst>
    <dgm:cxn modelId="{E6BB7304-B333-C248-9BB7-3B9F71AE8129}" type="presOf" srcId="{91CE92FC-EEA3-784E-AF24-C116FEC3732D}" destId="{687F579E-E7BB-DF49-A0CA-3ABB2EE7BCE7}" srcOrd="0" destOrd="0" presId="urn:microsoft.com/office/officeart/2005/8/layout/hierarchy6"/>
    <dgm:cxn modelId="{AB66B310-EF56-9447-98D6-DBB084CCE433}" type="presOf" srcId="{E3B10BA4-8C1E-9241-91FA-7E66F71B3E09}" destId="{3CE73243-8532-3845-9D9B-551EF4DE32A8}" srcOrd="0" destOrd="0" presId="urn:microsoft.com/office/officeart/2005/8/layout/hierarchy6"/>
    <dgm:cxn modelId="{12B36F17-EBE3-F342-BD08-71C70F974DE9}" type="presOf" srcId="{1D1DDE69-1078-BE43-86A2-C128BDF0F1B2}" destId="{03DCA43C-D800-C44E-A38B-729CEC5658F2}" srcOrd="0" destOrd="0" presId="urn:microsoft.com/office/officeart/2005/8/layout/hierarchy6"/>
    <dgm:cxn modelId="{42AEAC3A-C1B5-3E48-A650-0A80788DBEFD}" type="presOf" srcId="{91CE92FC-EEA3-784E-AF24-C116FEC3732D}" destId="{1683080A-5E07-C74A-9D1C-BEEDE9EDC88C}" srcOrd="1" destOrd="0" presId="urn:microsoft.com/office/officeart/2005/8/layout/hierarchy6"/>
    <dgm:cxn modelId="{4A10383D-E3F6-DF44-B0FB-85B424536E7E}" type="presOf" srcId="{7D07D52F-BDDB-284C-B94E-7BF50C6DDC71}" destId="{6AFEEB84-1B21-E142-882F-65CB5A0DAB3A}" srcOrd="0" destOrd="0" presId="urn:microsoft.com/office/officeart/2005/8/layout/hierarchy6"/>
    <dgm:cxn modelId="{57862B5B-4DEA-BF48-A9C2-47C107A301F6}" srcId="{E1903639-94D3-0C46-AA24-7207629EF108}" destId="{0B70A7EA-8D7E-F74B-997E-E031BA565556}" srcOrd="1" destOrd="0" parTransId="{02E8DD0A-8737-4743-A5A9-DF8A2CC1BF8B}" sibTransId="{69B04605-B39A-B044-8F79-0AC1ED033080}"/>
    <dgm:cxn modelId="{F48CEE62-745F-894C-A57B-96C41AF0E0FC}" type="presOf" srcId="{E3B10BA4-8C1E-9241-91FA-7E66F71B3E09}" destId="{B5A9EA25-F59F-CD4E-80B5-897EE3C49D06}" srcOrd="1" destOrd="0" presId="urn:microsoft.com/office/officeart/2005/8/layout/hierarchy6"/>
    <dgm:cxn modelId="{CB68F946-3CA3-654F-AA31-FED9DEF0D2D0}" type="presOf" srcId="{5797B673-058A-214E-8615-DF4909FE9915}" destId="{1C064894-4EE6-6541-BC2F-926506A269CF}" srcOrd="0" destOrd="0" presId="urn:microsoft.com/office/officeart/2005/8/layout/hierarchy6"/>
    <dgm:cxn modelId="{F5EC6547-6E2B-4E43-B334-4572D63B2395}" srcId="{1D1DDE69-1078-BE43-86A2-C128BDF0F1B2}" destId="{5797B673-058A-214E-8615-DF4909FE9915}" srcOrd="0" destOrd="0" parTransId="{DBA7F99C-0821-844C-AC14-A854ED3E28D2}" sibTransId="{AF5A4A55-E7A5-AE4F-B672-0DB133DA0941}"/>
    <dgm:cxn modelId="{1C2DD347-418E-2C49-B20A-00AED653D04E}" srcId="{0B70A7EA-8D7E-F74B-997E-E031BA565556}" destId="{C9943269-4144-7747-B17C-5F47F53DF41B}" srcOrd="0" destOrd="0" parTransId="{7A79F2E8-4924-C74E-A566-14A75D7D35F0}" sibTransId="{8F6BAA28-D28B-774A-A4B7-70E5AE0C7C6A}"/>
    <dgm:cxn modelId="{8F907A48-F96F-034F-B0BE-90FB6C3C7198}" srcId="{7D07D52F-BDDB-284C-B94E-7BF50C6DDC71}" destId="{55110A9F-C3C1-4E4C-AC90-9D5E24212CC2}" srcOrd="2" destOrd="0" parTransId="{FF37667F-0EB4-7F47-90D6-3C035DC6E5BC}" sibTransId="{738835EF-EA35-4D47-B899-9C0728495CFA}"/>
    <dgm:cxn modelId="{519A6A6D-0299-C34C-B41C-71079837AE09}" srcId="{7D07D52F-BDDB-284C-B94E-7BF50C6DDC71}" destId="{91CE92FC-EEA3-784E-AF24-C116FEC3732D}" srcOrd="1" destOrd="0" parTransId="{5C857DE5-40C5-0B40-8AB1-32D0295B8D6C}" sibTransId="{1A46BF5C-2510-B34E-A360-E29CA10359A3}"/>
    <dgm:cxn modelId="{0FC21650-FF30-CA49-B131-92DE7F1D9597}" srcId="{E1903639-94D3-0C46-AA24-7207629EF108}" destId="{1D1DDE69-1078-BE43-86A2-C128BDF0F1B2}" srcOrd="0" destOrd="0" parTransId="{ACD01E5A-10E1-464C-A362-BAAA6CE9C1A8}" sibTransId="{0874E807-0459-0843-B75C-4787348D64FD}"/>
    <dgm:cxn modelId="{E623B27B-4D91-AA4A-9ED7-3A0752516BA8}" type="presOf" srcId="{55110A9F-C3C1-4E4C-AC90-9D5E24212CC2}" destId="{C1C8256A-D403-1C40-B51B-8092933690E4}" srcOrd="0" destOrd="0" presId="urn:microsoft.com/office/officeart/2005/8/layout/hierarchy6"/>
    <dgm:cxn modelId="{097DDB87-E3A4-4745-8784-0C6A991E6C85}" type="presOf" srcId="{DBA7F99C-0821-844C-AC14-A854ED3E28D2}" destId="{8E366628-0527-204D-87CE-2C6E028836C3}" srcOrd="0" destOrd="0" presId="urn:microsoft.com/office/officeart/2005/8/layout/hierarchy6"/>
    <dgm:cxn modelId="{5288748A-E570-D745-B1D4-CFCD91F57862}" type="presOf" srcId="{02E8DD0A-8737-4743-A5A9-DF8A2CC1BF8B}" destId="{849C0D72-B61E-3A4B-A5B8-69442B8E72DB}" srcOrd="0" destOrd="0" presId="urn:microsoft.com/office/officeart/2005/8/layout/hierarchy6"/>
    <dgm:cxn modelId="{3BF8A494-9FA5-1A47-9FC0-83B590AB8A32}" srcId="{7D07D52F-BDDB-284C-B94E-7BF50C6DDC71}" destId="{E1903639-94D3-0C46-AA24-7207629EF108}" srcOrd="0" destOrd="0" parTransId="{D060FFB9-0A81-814B-AAB5-FE7E311307E0}" sibTransId="{18B60754-7912-1145-A086-A43D8524FE84}"/>
    <dgm:cxn modelId="{4151339B-AD75-FF43-A79E-D34BE050E6A5}" type="presOf" srcId="{7A79F2E8-4924-C74E-A566-14A75D7D35F0}" destId="{37EA6178-D92C-BA4E-AB7A-FC4402DCF810}" srcOrd="0" destOrd="0" presId="urn:microsoft.com/office/officeart/2005/8/layout/hierarchy6"/>
    <dgm:cxn modelId="{417860A4-BCAF-BB49-BE67-D1BED0702BDA}" type="presOf" srcId="{C9943269-4144-7747-B17C-5F47F53DF41B}" destId="{8E8A8B75-7522-684D-90EC-A4E97893A8EE}" srcOrd="0" destOrd="0" presId="urn:microsoft.com/office/officeart/2005/8/layout/hierarchy6"/>
    <dgm:cxn modelId="{A1D5DAC6-608A-C844-84DE-95598E191EF9}" srcId="{7D07D52F-BDDB-284C-B94E-7BF50C6DDC71}" destId="{E3B10BA4-8C1E-9241-91FA-7E66F71B3E09}" srcOrd="3" destOrd="0" parTransId="{B954873E-BA23-6243-B7DD-2F7816415DA3}" sibTransId="{B7889188-0D52-5B47-AD6B-63B79508B046}"/>
    <dgm:cxn modelId="{A80A41D5-2D26-4441-BA92-6BB5E7C0B16D}" type="presOf" srcId="{ACD01E5A-10E1-464C-A362-BAAA6CE9C1A8}" destId="{B027B9DE-BBA9-DA46-AFC7-7C22ED4FBFC7}" srcOrd="0" destOrd="0" presId="urn:microsoft.com/office/officeart/2005/8/layout/hierarchy6"/>
    <dgm:cxn modelId="{4794A2D9-98C1-6D4C-BC36-D1E00D420E0B}" type="presOf" srcId="{0B70A7EA-8D7E-F74B-997E-E031BA565556}" destId="{C7A66172-48C7-5C49-8475-4C96D22F5E24}" srcOrd="0" destOrd="0" presId="urn:microsoft.com/office/officeart/2005/8/layout/hierarchy6"/>
    <dgm:cxn modelId="{85067BDC-C69C-7548-89A7-9B6E1C767BAE}" type="presOf" srcId="{55110A9F-C3C1-4E4C-AC90-9D5E24212CC2}" destId="{F1799B8D-B3E1-364A-A9CA-30F63B0F5BD9}" srcOrd="1" destOrd="0" presId="urn:microsoft.com/office/officeart/2005/8/layout/hierarchy6"/>
    <dgm:cxn modelId="{0BEDB1EC-9257-3D42-81F5-99037634CAEC}" type="presOf" srcId="{E1903639-94D3-0C46-AA24-7207629EF108}" destId="{74B0CFC1-BF0D-6843-AE30-17144C77014C}" srcOrd="0" destOrd="0" presId="urn:microsoft.com/office/officeart/2005/8/layout/hierarchy6"/>
    <dgm:cxn modelId="{3A73879A-A4E6-234A-80BC-0C6998038719}" type="presParOf" srcId="{6AFEEB84-1B21-E142-882F-65CB5A0DAB3A}" destId="{AEF0018F-3C04-6443-A5BC-95AEE5E32345}" srcOrd="0" destOrd="0" presId="urn:microsoft.com/office/officeart/2005/8/layout/hierarchy6"/>
    <dgm:cxn modelId="{A6DCB220-284F-5047-8827-7B698B670D71}" type="presParOf" srcId="{AEF0018F-3C04-6443-A5BC-95AEE5E32345}" destId="{C7520877-CFCE-BE48-85E8-C05D0CB4B72B}" srcOrd="0" destOrd="0" presId="urn:microsoft.com/office/officeart/2005/8/layout/hierarchy6"/>
    <dgm:cxn modelId="{EEABAE0B-F34D-D045-9A95-426061F13433}" type="presParOf" srcId="{AEF0018F-3C04-6443-A5BC-95AEE5E32345}" destId="{E593438E-E8C4-C94E-B08C-B2A7AB4B90C9}" srcOrd="1" destOrd="0" presId="urn:microsoft.com/office/officeart/2005/8/layout/hierarchy6"/>
    <dgm:cxn modelId="{F521C082-643F-0444-9EA1-07AA48E6514B}" type="presParOf" srcId="{E593438E-E8C4-C94E-B08C-B2A7AB4B90C9}" destId="{780EA629-4BDF-5C40-9BC6-4AC99122C0D1}" srcOrd="0" destOrd="0" presId="urn:microsoft.com/office/officeart/2005/8/layout/hierarchy6"/>
    <dgm:cxn modelId="{4742C6C1-AC83-4B47-A513-187F06348229}" type="presParOf" srcId="{780EA629-4BDF-5C40-9BC6-4AC99122C0D1}" destId="{74B0CFC1-BF0D-6843-AE30-17144C77014C}" srcOrd="0" destOrd="0" presId="urn:microsoft.com/office/officeart/2005/8/layout/hierarchy6"/>
    <dgm:cxn modelId="{4DE2AB2E-3054-1243-9BEF-0867FE76F12A}" type="presParOf" srcId="{780EA629-4BDF-5C40-9BC6-4AC99122C0D1}" destId="{2AD8D4AE-39A0-554C-B133-F2DD1EA8B6A5}" srcOrd="1" destOrd="0" presId="urn:microsoft.com/office/officeart/2005/8/layout/hierarchy6"/>
    <dgm:cxn modelId="{9650A961-73D2-9F4A-B014-1FBEBA0D0049}" type="presParOf" srcId="{2AD8D4AE-39A0-554C-B133-F2DD1EA8B6A5}" destId="{B027B9DE-BBA9-DA46-AFC7-7C22ED4FBFC7}" srcOrd="0" destOrd="0" presId="urn:microsoft.com/office/officeart/2005/8/layout/hierarchy6"/>
    <dgm:cxn modelId="{5B702FF5-1FAE-3940-AEED-9FEFBEF2C652}" type="presParOf" srcId="{2AD8D4AE-39A0-554C-B133-F2DD1EA8B6A5}" destId="{ADED81AA-267B-6049-9D5C-FBC96BB9D1D1}" srcOrd="1" destOrd="0" presId="urn:microsoft.com/office/officeart/2005/8/layout/hierarchy6"/>
    <dgm:cxn modelId="{777DEBDD-E8C2-F34B-B362-CB96494C4874}" type="presParOf" srcId="{ADED81AA-267B-6049-9D5C-FBC96BB9D1D1}" destId="{03DCA43C-D800-C44E-A38B-729CEC5658F2}" srcOrd="0" destOrd="0" presId="urn:microsoft.com/office/officeart/2005/8/layout/hierarchy6"/>
    <dgm:cxn modelId="{24A2DA0E-E60F-6144-9F17-8D6EB9E56CC5}" type="presParOf" srcId="{ADED81AA-267B-6049-9D5C-FBC96BB9D1D1}" destId="{0A6C8446-6A1C-3347-968D-7DE53FA47721}" srcOrd="1" destOrd="0" presId="urn:microsoft.com/office/officeart/2005/8/layout/hierarchy6"/>
    <dgm:cxn modelId="{D496E5AC-F6BB-B145-B63E-DD5107E3C19B}" type="presParOf" srcId="{0A6C8446-6A1C-3347-968D-7DE53FA47721}" destId="{8E366628-0527-204D-87CE-2C6E028836C3}" srcOrd="0" destOrd="0" presId="urn:microsoft.com/office/officeart/2005/8/layout/hierarchy6"/>
    <dgm:cxn modelId="{86A5CE49-411B-074C-9684-FFFF4DCBFA59}" type="presParOf" srcId="{0A6C8446-6A1C-3347-968D-7DE53FA47721}" destId="{BA9144E8-B674-EE41-88C6-41799A16AEE0}" srcOrd="1" destOrd="0" presId="urn:microsoft.com/office/officeart/2005/8/layout/hierarchy6"/>
    <dgm:cxn modelId="{3D372E18-809D-524D-8DBD-E7109EE98409}" type="presParOf" srcId="{BA9144E8-B674-EE41-88C6-41799A16AEE0}" destId="{1C064894-4EE6-6541-BC2F-926506A269CF}" srcOrd="0" destOrd="0" presId="urn:microsoft.com/office/officeart/2005/8/layout/hierarchy6"/>
    <dgm:cxn modelId="{560E77B9-388F-324B-8BEC-A2885428A055}" type="presParOf" srcId="{BA9144E8-B674-EE41-88C6-41799A16AEE0}" destId="{DFD05F77-E519-B642-A36A-7876FF319F93}" srcOrd="1" destOrd="0" presId="urn:microsoft.com/office/officeart/2005/8/layout/hierarchy6"/>
    <dgm:cxn modelId="{4ED10E2C-69B1-1145-9221-FE074F1DB4D0}" type="presParOf" srcId="{2AD8D4AE-39A0-554C-B133-F2DD1EA8B6A5}" destId="{849C0D72-B61E-3A4B-A5B8-69442B8E72DB}" srcOrd="2" destOrd="0" presId="urn:microsoft.com/office/officeart/2005/8/layout/hierarchy6"/>
    <dgm:cxn modelId="{CCD73F49-FB70-EF4C-91F2-A7CB2CE3BC0C}" type="presParOf" srcId="{2AD8D4AE-39A0-554C-B133-F2DD1EA8B6A5}" destId="{CD9199F2-FF46-1A44-A989-772D46811A4C}" srcOrd="3" destOrd="0" presId="urn:microsoft.com/office/officeart/2005/8/layout/hierarchy6"/>
    <dgm:cxn modelId="{DC2F794A-52B3-DB49-84C8-6708972B3CDF}" type="presParOf" srcId="{CD9199F2-FF46-1A44-A989-772D46811A4C}" destId="{C7A66172-48C7-5C49-8475-4C96D22F5E24}" srcOrd="0" destOrd="0" presId="urn:microsoft.com/office/officeart/2005/8/layout/hierarchy6"/>
    <dgm:cxn modelId="{4339CA4D-6685-414F-B127-D826F95AC4C8}" type="presParOf" srcId="{CD9199F2-FF46-1A44-A989-772D46811A4C}" destId="{8C632A8F-A6C6-7C40-A0AE-4F1B90CF29B8}" srcOrd="1" destOrd="0" presId="urn:microsoft.com/office/officeart/2005/8/layout/hierarchy6"/>
    <dgm:cxn modelId="{8F5CE9E6-32B0-0047-A38C-D84B5B9326A6}" type="presParOf" srcId="{8C632A8F-A6C6-7C40-A0AE-4F1B90CF29B8}" destId="{37EA6178-D92C-BA4E-AB7A-FC4402DCF810}" srcOrd="0" destOrd="0" presId="urn:microsoft.com/office/officeart/2005/8/layout/hierarchy6"/>
    <dgm:cxn modelId="{3AEF2334-33D2-0F47-BD53-0A51C325625C}" type="presParOf" srcId="{8C632A8F-A6C6-7C40-A0AE-4F1B90CF29B8}" destId="{FF0BD564-768E-B248-8FCE-5ABCB0FB6A1D}" srcOrd="1" destOrd="0" presId="urn:microsoft.com/office/officeart/2005/8/layout/hierarchy6"/>
    <dgm:cxn modelId="{A09B5FE6-DEB5-7040-B00F-D5F95C363BE9}" type="presParOf" srcId="{FF0BD564-768E-B248-8FCE-5ABCB0FB6A1D}" destId="{8E8A8B75-7522-684D-90EC-A4E97893A8EE}" srcOrd="0" destOrd="0" presId="urn:microsoft.com/office/officeart/2005/8/layout/hierarchy6"/>
    <dgm:cxn modelId="{880AB615-2DBF-514E-8FA4-719EDEE72834}" type="presParOf" srcId="{FF0BD564-768E-B248-8FCE-5ABCB0FB6A1D}" destId="{CA2047D4-065F-5D4D-AE4D-9F17CA4ACAEA}" srcOrd="1" destOrd="0" presId="urn:microsoft.com/office/officeart/2005/8/layout/hierarchy6"/>
    <dgm:cxn modelId="{65FE3941-5307-F847-BE15-6F4C9E108036}" type="presParOf" srcId="{6AFEEB84-1B21-E142-882F-65CB5A0DAB3A}" destId="{E47ED5A1-4BCA-B14F-B435-E5D15538AD5A}" srcOrd="1" destOrd="0" presId="urn:microsoft.com/office/officeart/2005/8/layout/hierarchy6"/>
    <dgm:cxn modelId="{2A92F6F7-B583-D741-8557-13605D8E6D93}" type="presParOf" srcId="{E47ED5A1-4BCA-B14F-B435-E5D15538AD5A}" destId="{AFA78910-9917-4C4A-8D5B-3B5D98187255}" srcOrd="0" destOrd="0" presId="urn:microsoft.com/office/officeart/2005/8/layout/hierarchy6"/>
    <dgm:cxn modelId="{8AEC4AC5-356B-D445-8DFF-43B1FC52534B}" type="presParOf" srcId="{AFA78910-9917-4C4A-8D5B-3B5D98187255}" destId="{687F579E-E7BB-DF49-A0CA-3ABB2EE7BCE7}" srcOrd="0" destOrd="0" presId="urn:microsoft.com/office/officeart/2005/8/layout/hierarchy6"/>
    <dgm:cxn modelId="{72E8BACD-B395-2243-967F-E2A67B38D9B0}" type="presParOf" srcId="{AFA78910-9917-4C4A-8D5B-3B5D98187255}" destId="{1683080A-5E07-C74A-9D1C-BEEDE9EDC88C}" srcOrd="1" destOrd="0" presId="urn:microsoft.com/office/officeart/2005/8/layout/hierarchy6"/>
    <dgm:cxn modelId="{9F8C2309-8B35-9E4C-9EDB-D44F4582F00C}" type="presParOf" srcId="{E47ED5A1-4BCA-B14F-B435-E5D15538AD5A}" destId="{5258FAEE-F915-6E4C-BE92-6A26A1C4B779}" srcOrd="1" destOrd="0" presId="urn:microsoft.com/office/officeart/2005/8/layout/hierarchy6"/>
    <dgm:cxn modelId="{9B69891D-68D7-9A43-8A80-2AF183E98FBA}" type="presParOf" srcId="{5258FAEE-F915-6E4C-BE92-6A26A1C4B779}" destId="{0BA9521C-6B71-C740-A335-346F0687400D}" srcOrd="0" destOrd="0" presId="urn:microsoft.com/office/officeart/2005/8/layout/hierarchy6"/>
    <dgm:cxn modelId="{F441037B-BE6A-FA4D-921D-9A34E8F60323}" type="presParOf" srcId="{E47ED5A1-4BCA-B14F-B435-E5D15538AD5A}" destId="{80075261-DB0B-524E-A102-E7C60AC9C302}" srcOrd="2" destOrd="0" presId="urn:microsoft.com/office/officeart/2005/8/layout/hierarchy6"/>
    <dgm:cxn modelId="{DF8AD953-E3F2-F743-AFFC-1890A3664395}" type="presParOf" srcId="{80075261-DB0B-524E-A102-E7C60AC9C302}" destId="{C1C8256A-D403-1C40-B51B-8092933690E4}" srcOrd="0" destOrd="0" presId="urn:microsoft.com/office/officeart/2005/8/layout/hierarchy6"/>
    <dgm:cxn modelId="{5C1F5C01-79C9-9246-ABD8-D1225D4B9E03}" type="presParOf" srcId="{80075261-DB0B-524E-A102-E7C60AC9C302}" destId="{F1799B8D-B3E1-364A-A9CA-30F63B0F5BD9}" srcOrd="1" destOrd="0" presId="urn:microsoft.com/office/officeart/2005/8/layout/hierarchy6"/>
    <dgm:cxn modelId="{F7FE1D2A-4DF9-5048-97A6-F6A759E673A4}" type="presParOf" srcId="{E47ED5A1-4BCA-B14F-B435-E5D15538AD5A}" destId="{C8EFD6E1-23A5-8943-8D1C-61CFFCE343EB}" srcOrd="3" destOrd="0" presId="urn:microsoft.com/office/officeart/2005/8/layout/hierarchy6"/>
    <dgm:cxn modelId="{51575FC1-AFE4-E04D-8471-0E782FE6B451}" type="presParOf" srcId="{C8EFD6E1-23A5-8943-8D1C-61CFFCE343EB}" destId="{10F8AAF6-6BC5-6B4E-B960-EE9842A71280}" srcOrd="0" destOrd="0" presId="urn:microsoft.com/office/officeart/2005/8/layout/hierarchy6"/>
    <dgm:cxn modelId="{8CFCBBF7-C7DC-0A48-BE22-EC57A790C74D}" type="presParOf" srcId="{E47ED5A1-4BCA-B14F-B435-E5D15538AD5A}" destId="{412490E3-EC6D-BA44-9C4F-DDD61D4DB797}" srcOrd="4" destOrd="0" presId="urn:microsoft.com/office/officeart/2005/8/layout/hierarchy6"/>
    <dgm:cxn modelId="{9D6F7C07-14D0-A74B-9679-D2BE910831F6}" type="presParOf" srcId="{412490E3-EC6D-BA44-9C4F-DDD61D4DB797}" destId="{3CE73243-8532-3845-9D9B-551EF4DE32A8}" srcOrd="0" destOrd="0" presId="urn:microsoft.com/office/officeart/2005/8/layout/hierarchy6"/>
    <dgm:cxn modelId="{8BD73DB1-C143-1047-948F-A65801896CDE}" type="presParOf" srcId="{412490E3-EC6D-BA44-9C4F-DDD61D4DB797}" destId="{B5A9EA25-F59F-CD4E-80B5-897EE3C49D06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CE73243-8532-3845-9D9B-551EF4DE32A8}">
      <dsp:nvSpPr>
        <dsp:cNvPr id="0" name=""/>
        <dsp:cNvSpPr/>
      </dsp:nvSpPr>
      <dsp:spPr>
        <a:xfrm>
          <a:off x="0" y="1853822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Need multicenter validation of tests to accurately risk stratify IPM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Complementary role of advanced diagnostic tests</a:t>
          </a:r>
        </a:p>
      </dsp:txBody>
      <dsp:txXfrm>
        <a:off x="0" y="1853822"/>
        <a:ext cx="1783080" cy="792866"/>
      </dsp:txXfrm>
    </dsp:sp>
    <dsp:sp modelId="{C1C8256A-D403-1C40-B51B-8092933690E4}">
      <dsp:nvSpPr>
        <dsp:cNvPr id="0" name=""/>
        <dsp:cNvSpPr/>
      </dsp:nvSpPr>
      <dsp:spPr>
        <a:xfrm>
          <a:off x="0" y="928811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Accurate Determination of Risk?- Size, Growth, Intracystic feature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 Multidisciplinary consensus</a:t>
          </a:r>
        </a:p>
      </dsp:txBody>
      <dsp:txXfrm>
        <a:off x="0" y="928811"/>
        <a:ext cx="1783080" cy="792866"/>
      </dsp:txXfrm>
    </dsp:sp>
    <dsp:sp modelId="{687F579E-E7BB-DF49-A0CA-3ABB2EE7BCE7}">
      <dsp:nvSpPr>
        <dsp:cNvPr id="0" name=""/>
        <dsp:cNvSpPr/>
      </dsp:nvSpPr>
      <dsp:spPr>
        <a:xfrm>
          <a:off x="0" y="3800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Increasing Prevalence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High Cost of Surveillan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Low Probability of Malignancy</a:t>
          </a:r>
        </a:p>
      </dsp:txBody>
      <dsp:txXfrm>
        <a:off x="0" y="3800"/>
        <a:ext cx="1783080" cy="792866"/>
      </dsp:txXfrm>
    </dsp:sp>
    <dsp:sp modelId="{74B0CFC1-BF0D-6843-AE30-17144C77014C}">
      <dsp:nvSpPr>
        <dsp:cNvPr id="0" name=""/>
        <dsp:cNvSpPr/>
      </dsp:nvSpPr>
      <dsp:spPr>
        <a:xfrm>
          <a:off x="3308362" y="69872"/>
          <a:ext cx="991083" cy="660722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PCL</a:t>
          </a:r>
        </a:p>
      </dsp:txBody>
      <dsp:txXfrm>
        <a:off x="3327714" y="89224"/>
        <a:ext cx="952379" cy="622018"/>
      </dsp:txXfrm>
    </dsp:sp>
    <dsp:sp modelId="{B027B9DE-BBA9-DA46-AFC7-7C22ED4FBFC7}">
      <dsp:nvSpPr>
        <dsp:cNvPr id="0" name=""/>
        <dsp:cNvSpPr/>
      </dsp:nvSpPr>
      <dsp:spPr>
        <a:xfrm>
          <a:off x="2991517" y="730594"/>
          <a:ext cx="812386" cy="264288"/>
        </a:xfrm>
        <a:custGeom>
          <a:avLst/>
          <a:gdLst/>
          <a:ahLst/>
          <a:cxnLst/>
          <a:rect l="0" t="0" r="0" b="0"/>
          <a:pathLst>
            <a:path>
              <a:moveTo>
                <a:pt x="812386" y="0"/>
              </a:moveTo>
              <a:lnTo>
                <a:pt x="812386" y="132144"/>
              </a:lnTo>
              <a:lnTo>
                <a:pt x="0" y="132144"/>
              </a:lnTo>
              <a:lnTo>
                <a:pt x="0" y="264288"/>
              </a:lnTo>
            </a:path>
          </a:pathLst>
        </a:custGeom>
        <a:noFill/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DCA43C-D800-C44E-A38B-729CEC5658F2}">
      <dsp:nvSpPr>
        <dsp:cNvPr id="0" name=""/>
        <dsp:cNvSpPr/>
      </dsp:nvSpPr>
      <dsp:spPr>
        <a:xfrm>
          <a:off x="2495975" y="994883"/>
          <a:ext cx="991083" cy="660722"/>
        </a:xfrm>
        <a:prstGeom prst="roundRect">
          <a:avLst>
            <a:gd name="adj" fmla="val 10000"/>
          </a:avLst>
        </a:prstGeom>
        <a:solidFill>
          <a:schemeClr val="accent6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Low Risk</a:t>
          </a:r>
        </a:p>
      </dsp:txBody>
      <dsp:txXfrm>
        <a:off x="2515327" y="1014235"/>
        <a:ext cx="952379" cy="622018"/>
      </dsp:txXfrm>
    </dsp:sp>
    <dsp:sp modelId="{8E366628-0527-204D-87CE-2C6E028836C3}">
      <dsp:nvSpPr>
        <dsp:cNvPr id="0" name=""/>
        <dsp:cNvSpPr/>
      </dsp:nvSpPr>
      <dsp:spPr>
        <a:xfrm>
          <a:off x="2945797" y="1655606"/>
          <a:ext cx="91440" cy="264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288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C064894-4EE6-6541-BC2F-926506A269CF}">
      <dsp:nvSpPr>
        <dsp:cNvPr id="0" name=""/>
        <dsp:cNvSpPr/>
      </dsp:nvSpPr>
      <dsp:spPr>
        <a:xfrm>
          <a:off x="2327793" y="1919895"/>
          <a:ext cx="1327447" cy="678918"/>
        </a:xfrm>
        <a:prstGeom prst="roundRect">
          <a:avLst>
            <a:gd name="adj" fmla="val 10000"/>
          </a:avLst>
        </a:prstGeom>
        <a:solidFill>
          <a:schemeClr val="bg1">
            <a:lumMod val="75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Imaging, Cyst fluid CEA, Cytology, &amp; Glucose</a:t>
          </a:r>
        </a:p>
      </dsp:txBody>
      <dsp:txXfrm>
        <a:off x="2347678" y="1939780"/>
        <a:ext cx="1287677" cy="639148"/>
      </dsp:txXfrm>
    </dsp:sp>
    <dsp:sp modelId="{849C0D72-B61E-3A4B-A5B8-69442B8E72DB}">
      <dsp:nvSpPr>
        <dsp:cNvPr id="0" name=""/>
        <dsp:cNvSpPr/>
      </dsp:nvSpPr>
      <dsp:spPr>
        <a:xfrm>
          <a:off x="3803904" y="730594"/>
          <a:ext cx="812386" cy="264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144"/>
              </a:lnTo>
              <a:lnTo>
                <a:pt x="812386" y="132144"/>
              </a:lnTo>
              <a:lnTo>
                <a:pt x="812386" y="264288"/>
              </a:lnTo>
            </a:path>
          </a:pathLst>
        </a:custGeom>
        <a:noFill/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A66172-48C7-5C49-8475-4C96D22F5E24}">
      <dsp:nvSpPr>
        <dsp:cNvPr id="0" name=""/>
        <dsp:cNvSpPr/>
      </dsp:nvSpPr>
      <dsp:spPr>
        <a:xfrm>
          <a:off x="4120748" y="994883"/>
          <a:ext cx="991083" cy="660722"/>
        </a:xfrm>
        <a:prstGeom prst="roundRect">
          <a:avLst>
            <a:gd name="adj" fmla="val 10000"/>
          </a:avLst>
        </a:prstGeom>
        <a:solidFill>
          <a:schemeClr val="accent6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High Risk</a:t>
          </a:r>
        </a:p>
      </dsp:txBody>
      <dsp:txXfrm>
        <a:off x="4140100" y="1014235"/>
        <a:ext cx="952379" cy="622018"/>
      </dsp:txXfrm>
    </dsp:sp>
    <dsp:sp modelId="{37EA6178-D92C-BA4E-AB7A-FC4402DCF810}">
      <dsp:nvSpPr>
        <dsp:cNvPr id="0" name=""/>
        <dsp:cNvSpPr/>
      </dsp:nvSpPr>
      <dsp:spPr>
        <a:xfrm>
          <a:off x="4570570" y="1655606"/>
          <a:ext cx="91440" cy="264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288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8A8B75-7522-684D-90EC-A4E97893A8EE}">
      <dsp:nvSpPr>
        <dsp:cNvPr id="0" name=""/>
        <dsp:cNvSpPr/>
      </dsp:nvSpPr>
      <dsp:spPr>
        <a:xfrm>
          <a:off x="3952566" y="1919895"/>
          <a:ext cx="1327447" cy="678918"/>
        </a:xfrm>
        <a:prstGeom prst="roundRect">
          <a:avLst>
            <a:gd name="adj" fmla="val 10000"/>
          </a:avLst>
        </a:prstGeom>
        <a:solidFill>
          <a:schemeClr val="bg1">
            <a:lumMod val="75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Advanced Diagnostics for Risk Stratification</a:t>
          </a:r>
        </a:p>
      </dsp:txBody>
      <dsp:txXfrm>
        <a:off x="3972451" y="1939780"/>
        <a:ext cx="1287677" cy="6391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6708</Words>
  <Characters>38239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na, Somashekar</dc:creator>
  <cp:lastModifiedBy>Liansheng Ma</cp:lastModifiedBy>
  <cp:revision>2</cp:revision>
  <dcterms:created xsi:type="dcterms:W3CDTF">2022-01-19T05:44:00Z</dcterms:created>
  <dcterms:modified xsi:type="dcterms:W3CDTF">2022-01-19T05:44:00Z</dcterms:modified>
</cp:coreProperties>
</file>